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6A263" w14:textId="77777777" w:rsidR="00461274" w:rsidRDefault="00461274">
      <w:pPr>
        <w:pStyle w:val="BodyText"/>
        <w:rPr>
          <w:rFonts w:ascii="Times New Roman"/>
        </w:rPr>
      </w:pPr>
    </w:p>
    <w:p w14:paraId="47C06AC9" w14:textId="77777777" w:rsidR="00461274" w:rsidRDefault="00461274">
      <w:pPr>
        <w:pStyle w:val="BodyText"/>
        <w:rPr>
          <w:rFonts w:ascii="Times New Roman"/>
          <w:sz w:val="24"/>
        </w:rPr>
      </w:pPr>
    </w:p>
    <w:p w14:paraId="3BCD6B0D" w14:textId="5942D501" w:rsidR="00461274" w:rsidRDefault="00F878C6">
      <w:pPr>
        <w:pStyle w:val="Heading1"/>
      </w:pPr>
      <w:r>
        <w:t>ASPHP ABSTRACT SUBMISSION</w:t>
      </w:r>
    </w:p>
    <w:p w14:paraId="529096E1" w14:textId="77777777" w:rsidR="00461274" w:rsidRDefault="00E6459F">
      <w:pPr>
        <w:spacing w:line="230" w:lineRule="exact"/>
        <w:ind w:left="3311" w:right="3214"/>
        <w:jc w:val="center"/>
        <w:rPr>
          <w:sz w:val="20"/>
        </w:rPr>
      </w:pPr>
      <w:r>
        <w:rPr>
          <w:spacing w:val="-2"/>
          <w:sz w:val="20"/>
        </w:rPr>
        <w:t>(</w:t>
      </w:r>
      <w:r>
        <w:rPr>
          <w:i/>
          <w:spacing w:val="-2"/>
          <w:sz w:val="20"/>
        </w:rPr>
        <w:t>California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Code</w:t>
      </w:r>
      <w:r>
        <w:rPr>
          <w:i/>
          <w:spacing w:val="-8"/>
          <w:sz w:val="20"/>
        </w:rPr>
        <w:t xml:space="preserve"> </w:t>
      </w:r>
      <w:r>
        <w:rPr>
          <w:i/>
          <w:spacing w:val="-2"/>
          <w:sz w:val="20"/>
        </w:rPr>
        <w:t>of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Regulations</w:t>
      </w:r>
      <w:r>
        <w:rPr>
          <w:spacing w:val="-2"/>
          <w:sz w:val="20"/>
        </w:rPr>
        <w:t>,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itl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16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ection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1456)</w:t>
      </w:r>
    </w:p>
    <w:p w14:paraId="0FF928AE" w14:textId="77777777" w:rsidR="00461274" w:rsidRDefault="00461274">
      <w:pPr>
        <w:pStyle w:val="BodyText"/>
        <w:spacing w:before="2"/>
      </w:pPr>
    </w:p>
    <w:p w14:paraId="649A671D" w14:textId="77777777" w:rsidR="00461274" w:rsidRDefault="00E6459F">
      <w:pPr>
        <w:pStyle w:val="Heading2"/>
      </w:pPr>
      <w:r>
        <w:t>Please</w:t>
      </w:r>
      <w:r>
        <w:rPr>
          <w:spacing w:val="-14"/>
        </w:rPr>
        <w:t xml:space="preserve"> </w:t>
      </w:r>
      <w:r>
        <w:t>Type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Print</w:t>
      </w:r>
      <w:r>
        <w:rPr>
          <w:spacing w:val="-13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rPr>
          <w:spacing w:val="-2"/>
        </w:rPr>
        <w:t>Entries</w:t>
      </w:r>
    </w:p>
    <w:p w14:paraId="520F1D6B" w14:textId="77777777" w:rsidR="00461274" w:rsidRDefault="00461274">
      <w:pPr>
        <w:pStyle w:val="BodyText"/>
        <w:spacing w:before="9"/>
        <w:rPr>
          <w:b/>
          <w:sz w:val="13"/>
        </w:rPr>
      </w:pPr>
    </w:p>
    <w:tbl>
      <w:tblPr>
        <w:tblW w:w="0" w:type="auto"/>
        <w:tblInd w:w="32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5"/>
        <w:gridCol w:w="3175"/>
      </w:tblGrid>
      <w:tr w:rsidR="00461274" w14:paraId="2FD94171" w14:textId="77777777">
        <w:trPr>
          <w:trHeight w:val="604"/>
        </w:trPr>
        <w:tc>
          <w:tcPr>
            <w:tcW w:w="7715" w:type="dxa"/>
            <w:tcBorders>
              <w:bottom w:val="single" w:sz="6" w:space="0" w:color="000000"/>
              <w:right w:val="single" w:sz="6" w:space="0" w:color="000000"/>
            </w:tcBorders>
          </w:tcPr>
          <w:p w14:paraId="28E86724" w14:textId="77777777" w:rsidR="00461274" w:rsidRDefault="00E6459F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ITLE:</w:t>
            </w:r>
          </w:p>
        </w:tc>
        <w:tc>
          <w:tcPr>
            <w:tcW w:w="3175" w:type="dxa"/>
            <w:tcBorders>
              <w:left w:val="single" w:sz="6" w:space="0" w:color="000000"/>
              <w:bottom w:val="single" w:sz="6" w:space="0" w:color="000000"/>
            </w:tcBorders>
          </w:tcPr>
          <w:p w14:paraId="76C99EAD" w14:textId="77777777" w:rsidR="00461274" w:rsidRDefault="00E6459F">
            <w:pPr>
              <w:pStyle w:val="TableParagraph"/>
              <w:spacing w:before="90"/>
              <w:ind w:left="119"/>
              <w:rPr>
                <w:b/>
                <w:sz w:val="20"/>
              </w:rPr>
            </w:pPr>
            <w:r>
              <w:rPr>
                <w:b/>
                <w:sz w:val="20"/>
              </w:rPr>
              <w:t>2.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DATE(S)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FFERED:</w:t>
            </w:r>
          </w:p>
        </w:tc>
      </w:tr>
      <w:tr w:rsidR="00461274" w14:paraId="56D726C6" w14:textId="77777777">
        <w:trPr>
          <w:trHeight w:val="267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CB069C9" w14:textId="77777777" w:rsidR="00461274" w:rsidRDefault="00E6459F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3.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BJECTIVES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(Behavioral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erminology):</w:t>
            </w:r>
          </w:p>
        </w:tc>
      </w:tr>
      <w:tr w:rsidR="00461274" w14:paraId="2BA5A399" w14:textId="77777777">
        <w:trPr>
          <w:trHeight w:val="1292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6F76335" w14:textId="77777777" w:rsidR="00461274" w:rsidRDefault="00E6459F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4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VERVIEW/DESCRIPTION:</w:t>
            </w:r>
          </w:p>
        </w:tc>
      </w:tr>
      <w:tr w:rsidR="00F878C6" w14:paraId="0D5C8F6F" w14:textId="77777777">
        <w:trPr>
          <w:trHeight w:val="1292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7BDF493" w14:textId="3FAC5074" w:rsidR="00F878C6" w:rsidRDefault="00F878C6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5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ONTENT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(Outlin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 xml:space="preserve">Form) and </w:t>
            </w:r>
            <w:r w:rsidRPr="00F878C6">
              <w:rPr>
                <w:b/>
                <w:spacing w:val="-2"/>
                <w:sz w:val="20"/>
              </w:rPr>
              <w:t xml:space="preserve">at least 5 </w:t>
            </w:r>
            <w:proofErr w:type="gramStart"/>
            <w:r w:rsidRPr="00F878C6">
              <w:rPr>
                <w:b/>
                <w:spacing w:val="-2"/>
                <w:sz w:val="20"/>
              </w:rPr>
              <w:t>evidence based</w:t>
            </w:r>
            <w:proofErr w:type="gramEnd"/>
            <w:r w:rsidRPr="00F878C6">
              <w:rPr>
                <w:b/>
                <w:spacing w:val="-2"/>
                <w:sz w:val="20"/>
              </w:rPr>
              <w:t xml:space="preserve"> references</w:t>
            </w:r>
            <w:r w:rsidR="006C615E">
              <w:rPr>
                <w:b/>
                <w:spacing w:val="-2"/>
                <w:sz w:val="20"/>
              </w:rPr>
              <w:t xml:space="preserve"> within the past 5 years.</w:t>
            </w:r>
          </w:p>
        </w:tc>
      </w:tr>
      <w:tr w:rsidR="006C615E" w14:paraId="0A74D5CD" w14:textId="77777777">
        <w:trPr>
          <w:trHeight w:val="83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F3ACDB3" w14:textId="1EA36C74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>6. Target Learner Level</w:t>
            </w:r>
            <w:proofErr w:type="gramStart"/>
            <w:r>
              <w:rPr>
                <w:b/>
                <w:spacing w:val="-2"/>
                <w:sz w:val="20"/>
              </w:rPr>
              <w:t>:  (</w:t>
            </w:r>
            <w:proofErr w:type="gramEnd"/>
            <w:r>
              <w:rPr>
                <w:b/>
                <w:spacing w:val="-2"/>
                <w:sz w:val="20"/>
              </w:rPr>
              <w:t>Circle or highlight one).</w:t>
            </w:r>
          </w:p>
          <w:p w14:paraId="4DF216A8" w14:textId="77777777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</w:p>
          <w:p w14:paraId="5B5C0192" w14:textId="77777777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  <w:r w:rsidRPr="00BD6EAA">
              <w:rPr>
                <w:b/>
                <w:spacing w:val="-2"/>
                <w:sz w:val="20"/>
                <w:u w:val="single"/>
              </w:rPr>
              <w:t>Beginner</w:t>
            </w:r>
            <w:r>
              <w:rPr>
                <w:b/>
                <w:spacing w:val="-2"/>
                <w:sz w:val="20"/>
              </w:rPr>
              <w:t xml:space="preserve"> </w:t>
            </w:r>
            <w:r w:rsidRPr="002D72BD">
              <w:rPr>
                <w:bCs/>
                <w:spacing w:val="-2"/>
                <w:sz w:val="20"/>
              </w:rPr>
              <w:t>with limited or no knowledge of the subject area: New to the field, just learning or starting out; with little clinical or practical experience in the subject matter.</w:t>
            </w:r>
            <w:r>
              <w:rPr>
                <w:b/>
                <w:spacing w:val="-2"/>
                <w:sz w:val="20"/>
              </w:rPr>
              <w:t xml:space="preserve"> </w:t>
            </w:r>
          </w:p>
          <w:p w14:paraId="73B5365F" w14:textId="77777777" w:rsidR="006C615E" w:rsidRPr="002D72BD" w:rsidRDefault="006C615E" w:rsidP="006C615E">
            <w:pPr>
              <w:pStyle w:val="TableParagraph"/>
              <w:spacing w:before="89"/>
              <w:ind w:left="104"/>
              <w:rPr>
                <w:bCs/>
                <w:spacing w:val="-2"/>
                <w:sz w:val="20"/>
              </w:rPr>
            </w:pPr>
            <w:r w:rsidRPr="00896100">
              <w:rPr>
                <w:b/>
                <w:spacing w:val="-2"/>
                <w:sz w:val="20"/>
                <w:u w:val="single"/>
              </w:rPr>
              <w:t>Intermediate</w:t>
            </w:r>
            <w:r>
              <w:rPr>
                <w:b/>
                <w:spacing w:val="-2"/>
                <w:sz w:val="20"/>
              </w:rPr>
              <w:t xml:space="preserve">: </w:t>
            </w:r>
            <w:r w:rsidRPr="002D72BD">
              <w:rPr>
                <w:bCs/>
                <w:spacing w:val="-2"/>
                <w:sz w:val="20"/>
              </w:rPr>
              <w:t>With basic knowledge of, and with some experience of subject matter; some experience in applying knowledge in subject area</w:t>
            </w:r>
          </w:p>
          <w:p w14:paraId="09F3CFC7" w14:textId="77777777" w:rsidR="006C615E" w:rsidRPr="006C615E" w:rsidRDefault="006C615E" w:rsidP="006C615E">
            <w:pPr>
              <w:pStyle w:val="TableParagraph"/>
              <w:spacing w:before="89"/>
              <w:ind w:left="104"/>
              <w:rPr>
                <w:bCs/>
                <w:spacing w:val="-2"/>
                <w:sz w:val="20"/>
              </w:rPr>
            </w:pPr>
            <w:r w:rsidRPr="006C615E">
              <w:rPr>
                <w:b/>
                <w:spacing w:val="-2"/>
                <w:sz w:val="20"/>
                <w:u w:val="single"/>
              </w:rPr>
              <w:t>Advanced:</w:t>
            </w:r>
            <w:r w:rsidRPr="006C615E">
              <w:rPr>
                <w:bCs/>
                <w:spacing w:val="-2"/>
                <w:sz w:val="20"/>
              </w:rPr>
              <w:t xml:space="preserve"> With moderate to extensive experience and knowledge in subject area: seeking to increase depth of knowledge. </w:t>
            </w:r>
          </w:p>
          <w:p w14:paraId="79B0B0A0" w14:textId="6976C31B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  <w:r w:rsidRPr="00BD6EAA">
              <w:rPr>
                <w:b/>
                <w:spacing w:val="-2"/>
                <w:sz w:val="20"/>
                <w:u w:val="single"/>
              </w:rPr>
              <w:t>Mult-</w:t>
            </w:r>
            <w:r w:rsidRPr="009769B4">
              <w:rPr>
                <w:b/>
                <w:spacing w:val="-2"/>
                <w:sz w:val="20"/>
              </w:rPr>
              <w:t>Level</w:t>
            </w:r>
            <w:r>
              <w:rPr>
                <w:b/>
                <w:spacing w:val="-2"/>
                <w:sz w:val="20"/>
              </w:rPr>
              <w:t xml:space="preserve">: </w:t>
            </w:r>
            <w:r w:rsidRPr="009769B4">
              <w:rPr>
                <w:bCs/>
                <w:spacing w:val="-2"/>
                <w:sz w:val="20"/>
              </w:rPr>
              <w:t>Can apply to individuals with any knowledge/experience level</w:t>
            </w:r>
            <w:r w:rsidRPr="009769B4">
              <w:rPr>
                <w:bCs/>
                <w:spacing w:val="-2"/>
                <w:sz w:val="20"/>
                <w:u w:val="single"/>
              </w:rPr>
              <w:t>.</w:t>
            </w:r>
          </w:p>
        </w:tc>
      </w:tr>
      <w:tr w:rsidR="00461274" w14:paraId="7909052F" w14:textId="77777777">
        <w:trPr>
          <w:trHeight w:val="83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0B81438C" w14:textId="27AED778" w:rsidR="00461274" w:rsidRDefault="006C615E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7</w:t>
            </w:r>
            <w:r w:rsidR="00E6459F">
              <w:rPr>
                <w:b/>
                <w:spacing w:val="-2"/>
                <w:sz w:val="20"/>
              </w:rPr>
              <w:t>.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TEACHING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METHODS: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 xml:space="preserve">(Include engagement strategies such as polling, Q&amp;A </w:t>
            </w:r>
            <w:proofErr w:type="spellStart"/>
            <w:r>
              <w:rPr>
                <w:b/>
                <w:spacing w:val="-2"/>
                <w:sz w:val="20"/>
              </w:rPr>
              <w:t>etc</w:t>
            </w:r>
            <w:proofErr w:type="spellEnd"/>
            <w:r>
              <w:rPr>
                <w:b/>
                <w:spacing w:val="-2"/>
                <w:sz w:val="20"/>
              </w:rPr>
              <w:t>).</w:t>
            </w:r>
          </w:p>
        </w:tc>
      </w:tr>
      <w:tr w:rsidR="00461274" w14:paraId="5377679D" w14:textId="77777777">
        <w:trPr>
          <w:trHeight w:val="604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A18C62C" w14:textId="2B7B4BD4" w:rsidR="00461274" w:rsidRDefault="006C615E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8</w:t>
            </w:r>
            <w:r w:rsidR="00E6459F">
              <w:rPr>
                <w:b/>
                <w:spacing w:val="-2"/>
                <w:sz w:val="20"/>
              </w:rPr>
              <w:t>.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NUMBER</w:t>
            </w:r>
            <w:r w:rsidR="00E6459F">
              <w:rPr>
                <w:b/>
                <w:spacing w:val="-6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OF</w:t>
            </w:r>
            <w:r w:rsidR="00E6459F">
              <w:rPr>
                <w:b/>
                <w:spacing w:val="-6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CONTACT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HOURS:</w:t>
            </w:r>
            <w:r w:rsidR="00E6459F">
              <w:rPr>
                <w:b/>
                <w:spacing w:val="-6"/>
                <w:sz w:val="20"/>
              </w:rPr>
              <w:t xml:space="preserve"> </w:t>
            </w:r>
            <w:r w:rsidR="00E6459F">
              <w:rPr>
                <w:b/>
                <w:spacing w:val="-10"/>
                <w:sz w:val="20"/>
              </w:rPr>
              <w:t>*</w:t>
            </w:r>
          </w:p>
        </w:tc>
      </w:tr>
      <w:tr w:rsidR="00461274" w14:paraId="298EED56" w14:textId="77777777" w:rsidTr="006C615E">
        <w:trPr>
          <w:trHeight w:val="835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04887CE" w14:textId="218AF874" w:rsidR="00461274" w:rsidRDefault="006C615E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9.</w:t>
            </w:r>
            <w:r w:rsidR="00F878C6">
              <w:rPr>
                <w:b/>
                <w:spacing w:val="-7"/>
                <w:sz w:val="20"/>
              </w:rPr>
              <w:t xml:space="preserve"> </w:t>
            </w:r>
            <w:r w:rsidR="00F878C6">
              <w:rPr>
                <w:b/>
                <w:spacing w:val="-2"/>
                <w:sz w:val="20"/>
              </w:rPr>
              <w:t>METHOD</w:t>
            </w:r>
            <w:r w:rsidR="00F878C6">
              <w:rPr>
                <w:b/>
                <w:spacing w:val="-6"/>
                <w:sz w:val="20"/>
              </w:rPr>
              <w:t xml:space="preserve"> </w:t>
            </w:r>
            <w:r w:rsidR="00F878C6">
              <w:rPr>
                <w:b/>
                <w:spacing w:val="-2"/>
                <w:sz w:val="20"/>
              </w:rPr>
              <w:t>OF</w:t>
            </w:r>
            <w:r w:rsidR="00F878C6">
              <w:rPr>
                <w:b/>
                <w:spacing w:val="-7"/>
                <w:sz w:val="20"/>
              </w:rPr>
              <w:t xml:space="preserve"> </w:t>
            </w:r>
            <w:r w:rsidR="00F878C6">
              <w:rPr>
                <w:b/>
                <w:spacing w:val="-2"/>
                <w:sz w:val="20"/>
              </w:rPr>
              <w:t>EVALUATION</w:t>
            </w:r>
            <w:r w:rsidR="00F878C6">
              <w:rPr>
                <w:b/>
                <w:spacing w:val="-7"/>
                <w:sz w:val="20"/>
              </w:rPr>
              <w:t xml:space="preserve"> </w:t>
            </w:r>
            <w:r w:rsidR="00F878C6">
              <w:rPr>
                <w:b/>
                <w:spacing w:val="-2"/>
                <w:sz w:val="20"/>
              </w:rPr>
              <w:t>WHEN</w:t>
            </w:r>
            <w:r w:rsidR="00F878C6">
              <w:rPr>
                <w:b/>
                <w:spacing w:val="-5"/>
                <w:sz w:val="20"/>
              </w:rPr>
              <w:t xml:space="preserve"> </w:t>
            </w:r>
            <w:r w:rsidR="00F878C6">
              <w:rPr>
                <w:b/>
                <w:spacing w:val="-2"/>
                <w:sz w:val="20"/>
              </w:rPr>
              <w:t>REQUIRED:</w:t>
            </w:r>
          </w:p>
        </w:tc>
      </w:tr>
      <w:tr w:rsidR="006C615E" w14:paraId="1122A116" w14:textId="77777777" w:rsidTr="006C615E">
        <w:trPr>
          <w:trHeight w:val="835"/>
        </w:trPr>
        <w:tc>
          <w:tcPr>
            <w:tcW w:w="1089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D270A3C" w14:textId="77777777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  <w:r w:rsidRPr="00BA18C7">
              <w:rPr>
                <w:b/>
                <w:spacing w:val="-2"/>
                <w:sz w:val="20"/>
              </w:rPr>
              <w:lastRenderedPageBreak/>
              <w:t>10. How will your educational activity address the GAP in the learner’s needs?</w:t>
            </w:r>
          </w:p>
          <w:p w14:paraId="33B6435C" w14:textId="77777777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>Check all that apply.</w:t>
            </w:r>
          </w:p>
          <w:p w14:paraId="15663204" w14:textId="36CD7412" w:rsidR="006C615E" w:rsidRPr="000C64E3" w:rsidRDefault="006C615E" w:rsidP="006C615E">
            <w:pPr>
              <w:pStyle w:val="TableParagraph"/>
              <w:spacing w:before="89"/>
              <w:rPr>
                <w:bCs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                </w:t>
            </w:r>
            <w:r>
              <w:rPr>
                <w:b/>
                <w:spacing w:val="-2"/>
                <w:sz w:val="20"/>
              </w:rPr>
              <w:t>_</w:t>
            </w:r>
            <w:proofErr w:type="gramStart"/>
            <w:r>
              <w:rPr>
                <w:b/>
                <w:spacing w:val="-2"/>
                <w:sz w:val="20"/>
              </w:rPr>
              <w:t xml:space="preserve">_ </w:t>
            </w:r>
            <w:r>
              <w:rPr>
                <w:b/>
                <w:spacing w:val="-2"/>
                <w:sz w:val="20"/>
              </w:rPr>
              <w:t xml:space="preserve"> </w:t>
            </w:r>
            <w:r w:rsidRPr="000C64E3">
              <w:rPr>
                <w:bCs/>
                <w:spacing w:val="-2"/>
                <w:sz w:val="20"/>
              </w:rPr>
              <w:t>Knowledge</w:t>
            </w:r>
            <w:proofErr w:type="gramEnd"/>
            <w:r w:rsidRPr="000C64E3">
              <w:rPr>
                <w:bCs/>
                <w:spacing w:val="-2"/>
                <w:sz w:val="20"/>
              </w:rPr>
              <w:t xml:space="preserve"> (Learner satisfaction, knowledge enhancement, comprehension-lecture)</w:t>
            </w:r>
          </w:p>
          <w:p w14:paraId="0C997D3A" w14:textId="2D58DD75" w:rsidR="006C615E" w:rsidRPr="000C64E3" w:rsidRDefault="006C615E" w:rsidP="006C615E">
            <w:pPr>
              <w:pStyle w:val="TableParagraph"/>
              <w:spacing w:before="89"/>
              <w:rPr>
                <w:bCs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                </w:t>
            </w:r>
            <w:r>
              <w:rPr>
                <w:b/>
                <w:spacing w:val="-2"/>
                <w:sz w:val="20"/>
              </w:rPr>
              <w:t>_</w:t>
            </w:r>
            <w:proofErr w:type="gramStart"/>
            <w:r>
              <w:rPr>
                <w:b/>
                <w:spacing w:val="-2"/>
                <w:sz w:val="20"/>
              </w:rPr>
              <w:t xml:space="preserve">_ </w:t>
            </w:r>
            <w:r>
              <w:rPr>
                <w:b/>
                <w:spacing w:val="-2"/>
                <w:sz w:val="20"/>
              </w:rPr>
              <w:t xml:space="preserve"> </w:t>
            </w:r>
            <w:r w:rsidRPr="000C64E3">
              <w:rPr>
                <w:bCs/>
                <w:spacing w:val="-2"/>
                <w:sz w:val="20"/>
              </w:rPr>
              <w:t>Skills</w:t>
            </w:r>
            <w:proofErr w:type="gramEnd"/>
            <w:r w:rsidRPr="000C64E3">
              <w:rPr>
                <w:bCs/>
                <w:spacing w:val="-2"/>
                <w:sz w:val="20"/>
              </w:rPr>
              <w:t xml:space="preserve"> (skill change, application-return demonstration)</w:t>
            </w:r>
          </w:p>
          <w:p w14:paraId="7765CF44" w14:textId="2D1874B0" w:rsidR="006C615E" w:rsidRDefault="006C615E" w:rsidP="006C615E">
            <w:pPr>
              <w:pStyle w:val="TableParagraph"/>
              <w:spacing w:before="89"/>
              <w:rPr>
                <w:bCs/>
                <w:spacing w:val="-2"/>
                <w:sz w:val="20"/>
              </w:rPr>
            </w:pPr>
            <w:r w:rsidRPr="000C64E3">
              <w:rPr>
                <w:bCs/>
                <w:spacing w:val="-2"/>
                <w:sz w:val="20"/>
              </w:rPr>
              <w:t xml:space="preserve">                </w:t>
            </w:r>
            <w:r>
              <w:rPr>
                <w:bCs/>
                <w:spacing w:val="-2"/>
                <w:sz w:val="20"/>
              </w:rPr>
              <w:t>_</w:t>
            </w:r>
            <w:proofErr w:type="gramStart"/>
            <w:r>
              <w:rPr>
                <w:bCs/>
                <w:spacing w:val="-2"/>
                <w:sz w:val="20"/>
              </w:rPr>
              <w:t xml:space="preserve">_ </w:t>
            </w:r>
            <w:r w:rsidRPr="000C64E3">
              <w:rPr>
                <w:bCs/>
                <w:spacing w:val="-2"/>
                <w:sz w:val="20"/>
              </w:rPr>
              <w:t xml:space="preserve"> Practice</w:t>
            </w:r>
            <w:proofErr w:type="gramEnd"/>
            <w:r w:rsidRPr="000C64E3">
              <w:rPr>
                <w:bCs/>
                <w:spacing w:val="-2"/>
                <w:sz w:val="20"/>
              </w:rPr>
              <w:t xml:space="preserve"> (Change in practice, analysis, synthesis, evaluation-return demonstration, role play)</w:t>
            </w:r>
          </w:p>
          <w:p w14:paraId="17CD628F" w14:textId="45B8BE4F" w:rsidR="006C615E" w:rsidRPr="000C64E3" w:rsidRDefault="006C615E" w:rsidP="006C615E">
            <w:pPr>
              <w:pStyle w:val="TableParagraph"/>
              <w:spacing w:before="89"/>
              <w:rPr>
                <w:bCs/>
                <w:spacing w:val="-2"/>
                <w:sz w:val="20"/>
              </w:rPr>
            </w:pPr>
            <w:r>
              <w:rPr>
                <w:bCs/>
                <w:spacing w:val="-2"/>
                <w:sz w:val="20"/>
              </w:rPr>
              <w:t xml:space="preserve">                </w:t>
            </w:r>
            <w:r>
              <w:rPr>
                <w:bCs/>
                <w:spacing w:val="-2"/>
                <w:sz w:val="20"/>
              </w:rPr>
              <w:t>_</w:t>
            </w:r>
            <w:proofErr w:type="gramStart"/>
            <w:r>
              <w:rPr>
                <w:bCs/>
                <w:spacing w:val="-2"/>
                <w:sz w:val="20"/>
              </w:rPr>
              <w:t xml:space="preserve">_  </w:t>
            </w:r>
            <w:r>
              <w:rPr>
                <w:bCs/>
                <w:spacing w:val="-2"/>
                <w:sz w:val="20"/>
              </w:rPr>
              <w:t>Other</w:t>
            </w:r>
            <w:proofErr w:type="gramEnd"/>
            <w:r>
              <w:rPr>
                <w:bCs/>
                <w:spacing w:val="-2"/>
                <w:sz w:val="20"/>
              </w:rPr>
              <w:t xml:space="preserve">            Describe:</w:t>
            </w:r>
          </w:p>
          <w:p w14:paraId="63E63240" w14:textId="5564B76C" w:rsidR="006C615E" w:rsidRDefault="006C615E" w:rsidP="006C615E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</w:p>
        </w:tc>
      </w:tr>
      <w:tr w:rsidR="006C615E" w14:paraId="5A10AC03" w14:textId="77777777" w:rsidTr="00430093">
        <w:trPr>
          <w:trHeight w:val="835"/>
        </w:trPr>
        <w:tc>
          <w:tcPr>
            <w:tcW w:w="10890" w:type="dxa"/>
            <w:gridSpan w:val="2"/>
            <w:tcBorders>
              <w:top w:val="single" w:sz="6" w:space="0" w:color="000000"/>
            </w:tcBorders>
          </w:tcPr>
          <w:p w14:paraId="2E2EF242" w14:textId="4223C6D9" w:rsidR="006C615E" w:rsidRPr="00BA18C7" w:rsidRDefault="006C615E" w:rsidP="00430093">
            <w:pPr>
              <w:pStyle w:val="TableParagraph"/>
              <w:spacing w:before="89"/>
              <w:ind w:left="104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11. Speaker Agreement: </w:t>
            </w:r>
            <w:r w:rsidRPr="002D72BD">
              <w:rPr>
                <w:bCs/>
                <w:spacing w:val="-2"/>
                <w:sz w:val="20"/>
              </w:rPr>
              <w:t xml:space="preserve">Please download and review the agreement before submitting your abstract. </w:t>
            </w:r>
            <w:hyperlink r:id="rId9">
              <w:r w:rsidRPr="001506A2">
                <w:rPr>
                  <w:b/>
                  <w:color w:val="0563C1"/>
                  <w:sz w:val="24"/>
                  <w:szCs w:val="24"/>
                  <w:highlight w:val="yellow"/>
                  <w:u w:val="single"/>
                </w:rPr>
                <w:t>Click here to download the agreement.</w:t>
              </w:r>
            </w:hyperlink>
            <w:r>
              <w:rPr>
                <w:bCs/>
                <w:spacing w:val="-2"/>
                <w:sz w:val="20"/>
              </w:rPr>
              <w:t>.</w:t>
            </w:r>
          </w:p>
        </w:tc>
      </w:tr>
    </w:tbl>
    <w:p w14:paraId="6B33CDB0" w14:textId="77777777" w:rsidR="00461274" w:rsidRDefault="00461274">
      <w:pPr>
        <w:pStyle w:val="BodyText"/>
        <w:spacing w:before="8"/>
        <w:rPr>
          <w:b/>
          <w:sz w:val="18"/>
        </w:rPr>
      </w:pPr>
    </w:p>
    <w:p w14:paraId="03FF0732" w14:textId="77777777" w:rsidR="006C615E" w:rsidRDefault="006C615E" w:rsidP="006C615E">
      <w:r>
        <w:t xml:space="preserve">By submitting this oral abstract, I(we) hereby consent to the use of my / our presentation and other materials as described and agree with the provisions of this agreement if my(our) abstract is accepted. </w:t>
      </w:r>
    </w:p>
    <w:p w14:paraId="69C3B0F3" w14:textId="77777777" w:rsidR="006C615E" w:rsidRDefault="006C615E" w:rsidP="006C615E"/>
    <w:p w14:paraId="1368456E" w14:textId="77777777" w:rsidR="006C615E" w:rsidRDefault="006C615E" w:rsidP="006C615E">
      <w:r>
        <w:t>Must complete all fields with *</w:t>
      </w:r>
    </w:p>
    <w:p w14:paraId="223C36B3" w14:textId="77777777" w:rsidR="006C615E" w:rsidRDefault="006C615E" w:rsidP="006C615E"/>
    <w:p w14:paraId="7B0B2B2B" w14:textId="3904680C" w:rsidR="006C615E" w:rsidRDefault="006C615E" w:rsidP="006C615E">
      <w:r>
        <w:t xml:space="preserve">Lead </w:t>
      </w:r>
      <w:proofErr w:type="gramStart"/>
      <w:r>
        <w:t>Presenter’s  Electronic</w:t>
      </w:r>
      <w:proofErr w:type="gramEnd"/>
      <w:r>
        <w:t xml:space="preserve"> Signature*</w:t>
      </w:r>
      <w:r>
        <w:t>______________________________________________________</w:t>
      </w:r>
    </w:p>
    <w:p w14:paraId="76840F06" w14:textId="77777777" w:rsidR="006C615E" w:rsidRDefault="006C615E" w:rsidP="006C615E"/>
    <w:p w14:paraId="43414381" w14:textId="77777777" w:rsidR="006C615E" w:rsidRDefault="006C615E" w:rsidP="006C615E"/>
    <w:p w14:paraId="39C77C1D" w14:textId="29326DF2" w:rsidR="006C615E" w:rsidRDefault="006C615E" w:rsidP="006C615E">
      <w:r>
        <w:t xml:space="preserve">Lead Presenter’s </w:t>
      </w:r>
      <w:proofErr w:type="gramStart"/>
      <w:r>
        <w:t>Name:*</w:t>
      </w:r>
      <w:proofErr w:type="gramEnd"/>
      <w:r>
        <w:t xml:space="preserve"> </w:t>
      </w:r>
      <w:r>
        <w:t>______________________________</w:t>
      </w:r>
      <w:r>
        <w:t xml:space="preserve"> Date* </w:t>
      </w:r>
      <w:r>
        <w:t>______________________________</w:t>
      </w:r>
    </w:p>
    <w:p w14:paraId="2A71D0C2" w14:textId="77777777" w:rsidR="00461274" w:rsidRDefault="00461274">
      <w:pPr>
        <w:sectPr w:rsidR="00461274" w:rsidSect="00907F97">
          <w:headerReference w:type="default" r:id="rId10"/>
          <w:footerReference w:type="default" r:id="rId11"/>
          <w:type w:val="continuous"/>
          <w:pgSz w:w="12240" w:h="15840"/>
          <w:pgMar w:top="1880" w:right="520" w:bottom="900" w:left="420" w:header="399" w:footer="700" w:gutter="0"/>
          <w:pgNumType w:start="4"/>
          <w:cols w:space="720"/>
        </w:sectPr>
      </w:pPr>
    </w:p>
    <w:p w14:paraId="5EB1ED67" w14:textId="77777777" w:rsidR="00461274" w:rsidRDefault="00461274">
      <w:pPr>
        <w:pStyle w:val="BodyText"/>
        <w:spacing w:before="11"/>
        <w:rPr>
          <w:sz w:val="19"/>
        </w:rPr>
      </w:pPr>
    </w:p>
    <w:p w14:paraId="6AED7D9B" w14:textId="77777777" w:rsidR="00461274" w:rsidRDefault="00E6459F">
      <w:pPr>
        <w:pStyle w:val="Heading1"/>
      </w:pPr>
      <w:r>
        <w:rPr>
          <w:spacing w:val="-2"/>
        </w:rPr>
        <w:t>INSTRUCTOR</w:t>
      </w:r>
      <w:r>
        <w:rPr>
          <w:spacing w:val="-11"/>
        </w:rPr>
        <w:t xml:space="preserve"> </w:t>
      </w:r>
      <w:r>
        <w:rPr>
          <w:spacing w:val="-2"/>
        </w:rPr>
        <w:t>INFORMATION</w:t>
      </w:r>
    </w:p>
    <w:p w14:paraId="33F88072" w14:textId="77777777" w:rsidR="00461274" w:rsidRDefault="00E6459F">
      <w:pPr>
        <w:spacing w:line="230" w:lineRule="exact"/>
        <w:ind w:left="3311" w:right="3214"/>
        <w:jc w:val="center"/>
        <w:rPr>
          <w:sz w:val="20"/>
        </w:rPr>
      </w:pPr>
      <w:r>
        <w:rPr>
          <w:spacing w:val="-2"/>
          <w:sz w:val="20"/>
        </w:rPr>
        <w:t>(</w:t>
      </w:r>
      <w:r>
        <w:rPr>
          <w:i/>
          <w:spacing w:val="-2"/>
          <w:sz w:val="20"/>
        </w:rPr>
        <w:t>California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Code</w:t>
      </w:r>
      <w:r>
        <w:rPr>
          <w:i/>
          <w:spacing w:val="-8"/>
          <w:sz w:val="20"/>
        </w:rPr>
        <w:t xml:space="preserve"> </w:t>
      </w:r>
      <w:r>
        <w:rPr>
          <w:i/>
          <w:spacing w:val="-2"/>
          <w:sz w:val="20"/>
        </w:rPr>
        <w:t>of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Regulations</w:t>
      </w:r>
      <w:r>
        <w:rPr>
          <w:spacing w:val="-2"/>
          <w:sz w:val="20"/>
        </w:rPr>
        <w:t>,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Titl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16,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Section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1457)</w:t>
      </w:r>
    </w:p>
    <w:p w14:paraId="5F6466DC" w14:textId="77777777" w:rsidR="00461274" w:rsidRDefault="00E6459F">
      <w:pPr>
        <w:pStyle w:val="Heading2"/>
        <w:spacing w:before="123"/>
      </w:pPr>
      <w:r>
        <w:t>Please</w:t>
      </w:r>
      <w:r>
        <w:rPr>
          <w:spacing w:val="-14"/>
        </w:rPr>
        <w:t xml:space="preserve"> </w:t>
      </w:r>
      <w:r>
        <w:t>Type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Print</w:t>
      </w:r>
      <w:r>
        <w:rPr>
          <w:spacing w:val="-13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rPr>
          <w:spacing w:val="-2"/>
        </w:rPr>
        <w:t>Entries</w:t>
      </w:r>
    </w:p>
    <w:p w14:paraId="29CAF0C5" w14:textId="77777777" w:rsidR="00461274" w:rsidRDefault="00461274">
      <w:pPr>
        <w:pStyle w:val="BodyText"/>
        <w:spacing w:before="3"/>
        <w:rPr>
          <w:b/>
          <w:i/>
          <w:sz w:val="21"/>
        </w:rPr>
      </w:pPr>
    </w:p>
    <w:tbl>
      <w:tblPr>
        <w:tblW w:w="0" w:type="auto"/>
        <w:tblInd w:w="14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0"/>
        <w:gridCol w:w="196"/>
        <w:gridCol w:w="1593"/>
        <w:gridCol w:w="1275"/>
        <w:gridCol w:w="766"/>
        <w:gridCol w:w="620"/>
        <w:gridCol w:w="1482"/>
        <w:gridCol w:w="133"/>
        <w:gridCol w:w="2161"/>
      </w:tblGrid>
      <w:tr w:rsidR="00360294" w14:paraId="24581070" w14:textId="77777777">
        <w:trPr>
          <w:trHeight w:val="359"/>
        </w:trPr>
        <w:tc>
          <w:tcPr>
            <w:tcW w:w="7300" w:type="dxa"/>
            <w:gridSpan w:val="6"/>
            <w:vMerge w:val="restart"/>
            <w:tcBorders>
              <w:right w:val="single" w:sz="6" w:space="0" w:color="000000"/>
            </w:tcBorders>
          </w:tcPr>
          <w:p w14:paraId="69839027" w14:textId="56C47464" w:rsidR="00360294" w:rsidRDefault="00360294">
            <w:pPr>
              <w:pStyle w:val="TableParagraph"/>
              <w:spacing w:before="89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NAME</w:t>
            </w:r>
            <w:r w:rsidR="008D04BF">
              <w:rPr>
                <w:b/>
                <w:spacing w:val="-2"/>
                <w:sz w:val="20"/>
              </w:rPr>
              <w:t xml:space="preserve"> with credentials</w:t>
            </w:r>
            <w:r>
              <w:rPr>
                <w:b/>
                <w:spacing w:val="-2"/>
                <w:sz w:val="20"/>
              </w:rPr>
              <w:t>:</w:t>
            </w:r>
          </w:p>
        </w:tc>
        <w:tc>
          <w:tcPr>
            <w:tcW w:w="3776" w:type="dxa"/>
            <w:gridSpan w:val="3"/>
            <w:tcBorders>
              <w:left w:val="single" w:sz="6" w:space="0" w:color="000000"/>
              <w:bottom w:val="single" w:sz="6" w:space="0" w:color="000000"/>
            </w:tcBorders>
          </w:tcPr>
          <w:p w14:paraId="773E1928" w14:textId="77777777" w:rsidR="00360294" w:rsidRDefault="00360294">
            <w:pPr>
              <w:pStyle w:val="TableParagraph"/>
              <w:spacing w:before="89"/>
              <w:ind w:left="116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2a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LICENS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NUMBER:</w:t>
            </w:r>
          </w:p>
        </w:tc>
      </w:tr>
      <w:tr w:rsidR="00360294" w14:paraId="4C6D1F3E" w14:textId="77777777" w:rsidTr="006E2296">
        <w:trPr>
          <w:trHeight w:val="343"/>
        </w:trPr>
        <w:tc>
          <w:tcPr>
            <w:tcW w:w="7300" w:type="dxa"/>
            <w:gridSpan w:val="6"/>
            <w:vMerge/>
            <w:tcBorders>
              <w:right w:val="single" w:sz="6" w:space="0" w:color="000000"/>
            </w:tcBorders>
          </w:tcPr>
          <w:p w14:paraId="617B6ABB" w14:textId="77777777" w:rsidR="00360294" w:rsidRDefault="00360294">
            <w:pPr>
              <w:rPr>
                <w:sz w:val="2"/>
                <w:szCs w:val="2"/>
              </w:rPr>
            </w:pPr>
          </w:p>
        </w:tc>
        <w:tc>
          <w:tcPr>
            <w:tcW w:w="377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6BA842A" w14:textId="77777777" w:rsidR="00360294" w:rsidRDefault="00360294">
            <w:pPr>
              <w:pStyle w:val="TableParagraph"/>
              <w:spacing w:before="73"/>
              <w:ind w:left="116"/>
              <w:rPr>
                <w:sz w:val="20"/>
              </w:rPr>
            </w:pPr>
            <w:r>
              <w:rPr>
                <w:sz w:val="20"/>
              </w:rPr>
              <w:t>2b.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Dat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xpiration:</w:t>
            </w:r>
          </w:p>
        </w:tc>
      </w:tr>
      <w:tr w:rsidR="00461274" w14:paraId="79F6F1B6" w14:textId="77777777">
        <w:trPr>
          <w:trHeight w:val="588"/>
        </w:trPr>
        <w:tc>
          <w:tcPr>
            <w:tcW w:w="7300" w:type="dxa"/>
            <w:gridSpan w:val="6"/>
            <w:tcBorders>
              <w:top w:val="nil"/>
              <w:right w:val="single" w:sz="6" w:space="0" w:color="000000"/>
            </w:tcBorders>
          </w:tcPr>
          <w:p w14:paraId="11545B27" w14:textId="07BC8448" w:rsidR="00461274" w:rsidRPr="00360294" w:rsidRDefault="00360294">
            <w:pPr>
              <w:rPr>
                <w:b/>
                <w:spacing w:val="-2"/>
                <w:sz w:val="20"/>
              </w:rPr>
            </w:pPr>
            <w:r w:rsidRPr="00360294">
              <w:rPr>
                <w:b/>
                <w:spacing w:val="-2"/>
                <w:sz w:val="20"/>
              </w:rPr>
              <w:t xml:space="preserve"> 1a. Email </w:t>
            </w:r>
          </w:p>
        </w:tc>
        <w:tc>
          <w:tcPr>
            <w:tcW w:w="3776" w:type="dxa"/>
            <w:gridSpan w:val="3"/>
            <w:tcBorders>
              <w:top w:val="single" w:sz="6" w:space="0" w:color="000000"/>
              <w:left w:val="single" w:sz="6" w:space="0" w:color="000000"/>
            </w:tcBorders>
          </w:tcPr>
          <w:p w14:paraId="6C39A189" w14:textId="77777777" w:rsidR="00461274" w:rsidRDefault="00E6459F">
            <w:pPr>
              <w:pStyle w:val="TableParagraph"/>
              <w:spacing w:before="73"/>
              <w:ind w:left="116"/>
              <w:rPr>
                <w:sz w:val="20"/>
              </w:rPr>
            </w:pPr>
            <w:r>
              <w:rPr>
                <w:sz w:val="20"/>
              </w:rPr>
              <w:t>2c.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cense:</w:t>
            </w:r>
          </w:p>
        </w:tc>
      </w:tr>
      <w:tr w:rsidR="00360294" w14:paraId="1E0F80D0" w14:textId="77777777" w:rsidTr="00473E9E">
        <w:trPr>
          <w:trHeight w:val="588"/>
        </w:trPr>
        <w:tc>
          <w:tcPr>
            <w:tcW w:w="11076" w:type="dxa"/>
            <w:gridSpan w:val="9"/>
            <w:tcBorders>
              <w:top w:val="nil"/>
            </w:tcBorders>
          </w:tcPr>
          <w:p w14:paraId="687FBE83" w14:textId="77777777" w:rsidR="00360294" w:rsidRPr="00360294" w:rsidRDefault="00360294" w:rsidP="00360294">
            <w:pPr>
              <w:rPr>
                <w:b/>
                <w:spacing w:val="-2"/>
                <w:sz w:val="20"/>
              </w:rPr>
            </w:pPr>
            <w:r w:rsidRPr="00360294">
              <w:rPr>
                <w:b/>
                <w:spacing w:val="-2"/>
                <w:sz w:val="20"/>
              </w:rPr>
              <w:t xml:space="preserve">  3. BIO</w:t>
            </w:r>
          </w:p>
          <w:p w14:paraId="5770D105" w14:textId="77777777" w:rsidR="00360294" w:rsidRPr="00360294" w:rsidRDefault="00360294">
            <w:pPr>
              <w:pStyle w:val="TableParagraph"/>
              <w:spacing w:before="73"/>
              <w:ind w:left="116"/>
              <w:rPr>
                <w:b/>
                <w:spacing w:val="-2"/>
                <w:sz w:val="20"/>
              </w:rPr>
            </w:pPr>
          </w:p>
        </w:tc>
      </w:tr>
      <w:tr w:rsidR="00461274" w14:paraId="558FBB4B" w14:textId="77777777">
        <w:trPr>
          <w:trHeight w:val="374"/>
        </w:trPr>
        <w:tc>
          <w:tcPr>
            <w:tcW w:w="11076" w:type="dxa"/>
            <w:gridSpan w:val="9"/>
            <w:tcBorders>
              <w:bottom w:val="single" w:sz="6" w:space="0" w:color="000000"/>
            </w:tcBorders>
          </w:tcPr>
          <w:p w14:paraId="11A3D785" w14:textId="5D40D31F" w:rsidR="00461274" w:rsidRDefault="00360294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  <w:r w:rsidR="00E6459F">
              <w:rPr>
                <w:b/>
                <w:sz w:val="20"/>
              </w:rPr>
              <w:t>.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EDUCATION:</w:t>
            </w:r>
          </w:p>
        </w:tc>
      </w:tr>
      <w:tr w:rsidR="00461274" w14:paraId="0C1964FC" w14:textId="77777777">
        <w:trPr>
          <w:trHeight w:val="604"/>
        </w:trPr>
        <w:tc>
          <w:tcPr>
            <w:tcW w:w="28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110C02" w14:textId="77777777" w:rsidR="00461274" w:rsidRDefault="00E6459F">
            <w:pPr>
              <w:pStyle w:val="TableParagraph"/>
              <w:spacing w:before="88"/>
              <w:ind w:left="622"/>
              <w:rPr>
                <w:sz w:val="20"/>
              </w:rPr>
            </w:pPr>
            <w:r>
              <w:rPr>
                <w:spacing w:val="-2"/>
                <w:sz w:val="20"/>
              </w:rPr>
              <w:t>College/University</w:t>
            </w: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66172" w14:textId="77777777" w:rsidR="00461274" w:rsidRDefault="00E6459F">
            <w:pPr>
              <w:pStyle w:val="TableParagraph"/>
              <w:spacing w:before="88"/>
              <w:ind w:left="629" w:right="61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Major</w:t>
            </w: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D53F83" w14:textId="77777777" w:rsidR="00461274" w:rsidRDefault="00E6459F">
            <w:pPr>
              <w:pStyle w:val="TableParagraph"/>
              <w:spacing w:before="88"/>
              <w:ind w:left="676" w:right="666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Degree</w:t>
            </w: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F24A0C" w14:textId="77777777" w:rsidR="00461274" w:rsidRDefault="00E6459F">
            <w:pPr>
              <w:pStyle w:val="TableParagraph"/>
              <w:spacing w:before="88"/>
              <w:ind w:left="265"/>
              <w:rPr>
                <w:sz w:val="20"/>
              </w:rPr>
            </w:pPr>
            <w:r>
              <w:rPr>
                <w:sz w:val="20"/>
              </w:rPr>
              <w:t>Area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eparation</w:t>
            </w: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70F96CF" w14:textId="77777777" w:rsidR="00461274" w:rsidRDefault="00E6459F">
            <w:pPr>
              <w:pStyle w:val="TableParagraph"/>
              <w:spacing w:before="88"/>
              <w:ind w:left="138"/>
              <w:rPr>
                <w:sz w:val="20"/>
              </w:rPr>
            </w:pPr>
            <w:r>
              <w:rPr>
                <w:spacing w:val="-2"/>
                <w:sz w:val="20"/>
              </w:rPr>
              <w:t>Yea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gre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ranted</w:t>
            </w:r>
          </w:p>
        </w:tc>
      </w:tr>
      <w:tr w:rsidR="00461274" w14:paraId="3AAECE98" w14:textId="77777777">
        <w:trPr>
          <w:trHeight w:val="373"/>
        </w:trPr>
        <w:tc>
          <w:tcPr>
            <w:tcW w:w="28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43CC9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0CD42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33124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5176F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24E235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42676BCA" w14:textId="77777777">
        <w:trPr>
          <w:trHeight w:val="373"/>
        </w:trPr>
        <w:tc>
          <w:tcPr>
            <w:tcW w:w="28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387F2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72BE2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F5C6D7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DA1CC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28F66C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BF64386" w14:textId="77777777">
        <w:trPr>
          <w:trHeight w:val="373"/>
        </w:trPr>
        <w:tc>
          <w:tcPr>
            <w:tcW w:w="2850" w:type="dxa"/>
            <w:tcBorders>
              <w:top w:val="single" w:sz="6" w:space="0" w:color="000000"/>
              <w:right w:val="single" w:sz="6" w:space="0" w:color="000000"/>
            </w:tcBorders>
          </w:tcPr>
          <w:p w14:paraId="149EE96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89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F6C865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16A3F0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35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400A25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6" w:space="0" w:color="000000"/>
              <w:left w:val="single" w:sz="6" w:space="0" w:color="000000"/>
            </w:tcBorders>
          </w:tcPr>
          <w:p w14:paraId="7760E9CD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C87369B" w14:textId="77777777">
        <w:trPr>
          <w:trHeight w:val="375"/>
        </w:trPr>
        <w:tc>
          <w:tcPr>
            <w:tcW w:w="11076" w:type="dxa"/>
            <w:gridSpan w:val="9"/>
            <w:tcBorders>
              <w:bottom w:val="single" w:sz="6" w:space="0" w:color="000000"/>
            </w:tcBorders>
          </w:tcPr>
          <w:p w14:paraId="118954CF" w14:textId="78BEB6C0" w:rsidR="00461274" w:rsidRDefault="00360294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5</w:t>
            </w:r>
            <w:r w:rsidR="00E6459F">
              <w:rPr>
                <w:b/>
                <w:spacing w:val="-2"/>
                <w:sz w:val="20"/>
              </w:rPr>
              <w:t>.</w:t>
            </w:r>
            <w:r w:rsidR="00E6459F">
              <w:rPr>
                <w:b/>
                <w:spacing w:val="-5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EXPERIENCE: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(Start</w:t>
            </w:r>
            <w:r w:rsidR="00E6459F">
              <w:rPr>
                <w:b/>
                <w:spacing w:val="-8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with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most</w:t>
            </w:r>
            <w:r w:rsidR="00E6459F">
              <w:rPr>
                <w:b/>
                <w:spacing w:val="-5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recent</w:t>
            </w:r>
            <w:r w:rsidR="00E6459F">
              <w:rPr>
                <w:b/>
                <w:spacing w:val="-6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experience)</w:t>
            </w:r>
          </w:p>
        </w:tc>
      </w:tr>
      <w:tr w:rsidR="00461274" w14:paraId="06A4B8A2" w14:textId="77777777">
        <w:trPr>
          <w:trHeight w:val="60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46B4FF" w14:textId="77777777" w:rsidR="00461274" w:rsidRDefault="00E6459F">
            <w:pPr>
              <w:pStyle w:val="TableParagraph"/>
              <w:spacing w:before="88"/>
              <w:ind w:left="1159" w:right="116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Agency</w:t>
            </w: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A6891" w14:textId="77777777" w:rsidR="00461274" w:rsidRDefault="00E6459F">
            <w:pPr>
              <w:pStyle w:val="TableParagraph"/>
              <w:spacing w:before="88"/>
              <w:ind w:left="1063" w:right="105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Position</w:t>
            </w: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A328E" w14:textId="77777777" w:rsidR="00461274" w:rsidRDefault="00E6459F">
            <w:pPr>
              <w:pStyle w:val="TableParagraph"/>
              <w:spacing w:before="88"/>
              <w:ind w:left="882"/>
              <w:rPr>
                <w:sz w:val="20"/>
              </w:rPr>
            </w:pPr>
            <w:r>
              <w:rPr>
                <w:spacing w:val="-2"/>
                <w:sz w:val="20"/>
              </w:rPr>
              <w:t>Clinica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rea</w:t>
            </w: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F624E0D" w14:textId="77777777" w:rsidR="00461274" w:rsidRDefault="00E6459F">
            <w:pPr>
              <w:pStyle w:val="TableParagraph"/>
              <w:tabs>
                <w:tab w:val="left" w:pos="958"/>
              </w:tabs>
              <w:spacing w:before="88" w:line="230" w:lineRule="exact"/>
              <w:ind w:left="18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From</w:t>
            </w:r>
            <w:r>
              <w:rPr>
                <w:sz w:val="20"/>
              </w:rPr>
              <w:tab/>
            </w:r>
            <w:r>
              <w:rPr>
                <w:spacing w:val="-5"/>
                <w:sz w:val="20"/>
              </w:rPr>
              <w:t>To</w:t>
            </w:r>
          </w:p>
          <w:p w14:paraId="195901BF" w14:textId="77777777" w:rsidR="00461274" w:rsidRDefault="00E6459F">
            <w:pPr>
              <w:pStyle w:val="TableParagraph"/>
              <w:tabs>
                <w:tab w:val="left" w:pos="921"/>
              </w:tabs>
              <w:spacing w:line="230" w:lineRule="exact"/>
              <w:ind w:left="2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Mo/Yr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Mo/Yr</w:t>
            </w:r>
          </w:p>
        </w:tc>
      </w:tr>
      <w:tr w:rsidR="00461274" w14:paraId="0D787897" w14:textId="77777777">
        <w:trPr>
          <w:trHeight w:val="375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4BD3D3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0A2F9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D0FAC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31FB09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675A983A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B6F71F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337EE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F56CDF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5E5E7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00CC36A5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8ECE3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A42C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1104E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24B60C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222EF274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8F99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6BB853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B1C6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FCDB89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7613BEA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right w:val="single" w:sz="6" w:space="0" w:color="000000"/>
            </w:tcBorders>
          </w:tcPr>
          <w:p w14:paraId="7E17FE7D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98B040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525B1A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</w:tcBorders>
          </w:tcPr>
          <w:p w14:paraId="721CD69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04AD03AD" w14:textId="77777777">
        <w:trPr>
          <w:trHeight w:val="374"/>
        </w:trPr>
        <w:tc>
          <w:tcPr>
            <w:tcW w:w="11076" w:type="dxa"/>
            <w:gridSpan w:val="9"/>
            <w:tcBorders>
              <w:bottom w:val="single" w:sz="6" w:space="0" w:color="000000"/>
            </w:tcBorders>
          </w:tcPr>
          <w:p w14:paraId="484470ED" w14:textId="10551DCA" w:rsidR="00461274" w:rsidRDefault="00360294">
            <w:pPr>
              <w:pStyle w:val="TableParagraph"/>
              <w:spacing w:before="90"/>
              <w:ind w:left="10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6</w:t>
            </w:r>
            <w:r w:rsidR="00E6459F">
              <w:rPr>
                <w:b/>
                <w:spacing w:val="-2"/>
                <w:sz w:val="20"/>
              </w:rPr>
              <w:t>.</w:t>
            </w:r>
            <w:r w:rsidR="00E6459F">
              <w:rPr>
                <w:b/>
                <w:spacing w:val="-8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TEACHING</w:t>
            </w:r>
            <w:r w:rsidR="00E6459F">
              <w:rPr>
                <w:b/>
                <w:spacing w:val="-7"/>
                <w:sz w:val="20"/>
              </w:rPr>
              <w:t xml:space="preserve"> </w:t>
            </w:r>
            <w:r w:rsidR="00E6459F">
              <w:rPr>
                <w:b/>
                <w:spacing w:val="-2"/>
                <w:sz w:val="20"/>
              </w:rPr>
              <w:t>EXPERIENCE:</w:t>
            </w:r>
          </w:p>
        </w:tc>
      </w:tr>
      <w:tr w:rsidR="00461274" w14:paraId="72344E02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2B393" w14:textId="77777777" w:rsidR="00461274" w:rsidRDefault="00E6459F">
            <w:pPr>
              <w:pStyle w:val="TableParagraph"/>
              <w:spacing w:before="88"/>
              <w:ind w:left="871"/>
              <w:rPr>
                <w:sz w:val="20"/>
              </w:rPr>
            </w:pPr>
            <w:r>
              <w:rPr>
                <w:sz w:val="20"/>
              </w:rPr>
              <w:t>Title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urse</w:t>
            </w: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60034A" w14:textId="77777777" w:rsidR="00461274" w:rsidRDefault="00E6459F">
            <w:pPr>
              <w:pStyle w:val="TableParagraph"/>
              <w:spacing w:before="88"/>
              <w:ind w:left="941"/>
              <w:rPr>
                <w:sz w:val="20"/>
              </w:rPr>
            </w:pPr>
            <w:r>
              <w:rPr>
                <w:spacing w:val="-2"/>
                <w:sz w:val="20"/>
              </w:rPr>
              <w:t>Description</w:t>
            </w: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6B1583" w14:textId="77777777" w:rsidR="00461274" w:rsidRDefault="00E6459F">
            <w:pPr>
              <w:pStyle w:val="TableParagraph"/>
              <w:spacing w:before="88"/>
              <w:ind w:left="1038" w:right="103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Location</w:t>
            </w: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C24FE15" w14:textId="77777777" w:rsidR="00461274" w:rsidRDefault="00E6459F">
            <w:pPr>
              <w:pStyle w:val="TableParagraph"/>
              <w:spacing w:before="88"/>
              <w:ind w:left="634"/>
              <w:rPr>
                <w:sz w:val="20"/>
              </w:rPr>
            </w:pPr>
            <w:r>
              <w:rPr>
                <w:spacing w:val="-2"/>
                <w:sz w:val="20"/>
              </w:rPr>
              <w:t>Month/Year</w:t>
            </w:r>
          </w:p>
        </w:tc>
      </w:tr>
      <w:tr w:rsidR="00461274" w14:paraId="67DE306E" w14:textId="77777777">
        <w:trPr>
          <w:trHeight w:val="375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A18F85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0BD7A0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5C0E0F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39435B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4E2253C1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F4E29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A4E97C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9E09D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0EC8E77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50565868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3FBDE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12249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120CB1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27DD4B8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1CA81D55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8A6526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5734B4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8DA552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00C2303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2ACA5C04" w14:textId="77777777">
        <w:trPr>
          <w:trHeight w:val="373"/>
        </w:trPr>
        <w:tc>
          <w:tcPr>
            <w:tcW w:w="3046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7A0770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C516A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C47EB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16FD851" w14:textId="77777777" w:rsidR="00461274" w:rsidRDefault="0046127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61274" w14:paraId="7590E3DC" w14:textId="77777777">
        <w:trPr>
          <w:trHeight w:val="835"/>
        </w:trPr>
        <w:tc>
          <w:tcPr>
            <w:tcW w:w="11076" w:type="dxa"/>
            <w:gridSpan w:val="9"/>
            <w:tcBorders>
              <w:top w:val="single" w:sz="6" w:space="0" w:color="000000"/>
            </w:tcBorders>
          </w:tcPr>
          <w:p w14:paraId="3038CEF6" w14:textId="60BA4A8E" w:rsidR="00461274" w:rsidRDefault="00360294">
            <w:pPr>
              <w:pStyle w:val="TableParagraph"/>
              <w:tabs>
                <w:tab w:val="left" w:pos="7055"/>
              </w:tabs>
              <w:spacing w:before="88"/>
              <w:ind w:left="104"/>
              <w:rPr>
                <w:sz w:val="20"/>
              </w:rPr>
            </w:pPr>
            <w:r>
              <w:rPr>
                <w:b/>
                <w:sz w:val="20"/>
              </w:rPr>
              <w:t>7</w:t>
            </w:r>
            <w:r w:rsidR="00E6459F">
              <w:rPr>
                <w:b/>
                <w:sz w:val="20"/>
              </w:rPr>
              <w:t>.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Have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you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ever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had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a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course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in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Principles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of</w:t>
            </w:r>
            <w:r w:rsidR="00E6459F">
              <w:rPr>
                <w:b/>
                <w:spacing w:val="-13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Adult</w:t>
            </w:r>
            <w:r w:rsidR="00E6459F">
              <w:rPr>
                <w:b/>
                <w:spacing w:val="-14"/>
                <w:sz w:val="20"/>
              </w:rPr>
              <w:t xml:space="preserve"> </w:t>
            </w:r>
            <w:r w:rsidR="00E6459F">
              <w:rPr>
                <w:b/>
                <w:sz w:val="20"/>
              </w:rPr>
              <w:t>Education?</w:t>
            </w:r>
            <w:r w:rsidR="00E6459F">
              <w:rPr>
                <w:b/>
                <w:spacing w:val="12"/>
                <w:sz w:val="20"/>
              </w:rPr>
              <w:t xml:space="preserve"> </w:t>
            </w:r>
            <w:r w:rsidR="00E6459F">
              <w:rPr>
                <w:spacing w:val="-5"/>
                <w:sz w:val="20"/>
              </w:rPr>
              <w:t>Yes</w:t>
            </w:r>
            <w:r w:rsidR="00E6459F">
              <w:rPr>
                <w:sz w:val="20"/>
              </w:rPr>
              <w:tab/>
            </w:r>
            <w:r w:rsidR="00E6459F">
              <w:rPr>
                <w:spacing w:val="-5"/>
                <w:sz w:val="20"/>
              </w:rPr>
              <w:t>No</w:t>
            </w:r>
          </w:p>
          <w:p w14:paraId="0E686E1D" w14:textId="77777777" w:rsidR="00461274" w:rsidRDefault="00461274">
            <w:pPr>
              <w:pStyle w:val="TableParagraph"/>
              <w:spacing w:before="1"/>
              <w:rPr>
                <w:b/>
                <w:i/>
                <w:sz w:val="20"/>
              </w:rPr>
            </w:pPr>
          </w:p>
          <w:p w14:paraId="57551198" w14:textId="77777777" w:rsidR="00461274" w:rsidRDefault="00E6459F">
            <w:pPr>
              <w:pStyle w:val="TableParagraph"/>
              <w:tabs>
                <w:tab w:val="left" w:pos="9807"/>
              </w:tabs>
              <w:ind w:left="265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413760" behindDoc="1" locked="0" layoutInCell="1" allowOverlap="1" wp14:anchorId="0D1C04C6" wp14:editId="06EFCC37">
                      <wp:simplePos x="0" y="0"/>
                      <wp:positionH relativeFrom="column">
                        <wp:posOffset>4274349</wp:posOffset>
                      </wp:positionH>
                      <wp:positionV relativeFrom="paragraph">
                        <wp:posOffset>-315472</wp:posOffset>
                      </wp:positionV>
                      <wp:extent cx="194310" cy="210185"/>
                      <wp:effectExtent l="0" t="0" r="0" b="0"/>
                      <wp:wrapNone/>
                      <wp:docPr id="5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94310" cy="210185"/>
                                <a:chOff x="0" y="0"/>
                                <a:chExt cx="194310" cy="210185"/>
                              </a:xfrm>
                            </wpg:grpSpPr>
                            <wps:wsp>
                              <wps:cNvPr id="6" name="Graphic 6"/>
                              <wps:cNvSpPr/>
                              <wps:spPr>
                                <a:xfrm>
                                  <a:off x="0" y="0"/>
                                  <a:ext cx="194310" cy="2101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4310" h="210185">
                                      <a:moveTo>
                                        <a:pt x="19372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9880"/>
                                      </a:lnTo>
                                      <a:lnTo>
                                        <a:pt x="193725" y="209880"/>
                                      </a:lnTo>
                                      <a:lnTo>
                                        <a:pt x="1937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Graphic 7"/>
                              <wps:cNvSpPr/>
                              <wps:spPr>
                                <a:xfrm>
                                  <a:off x="6349" y="6350"/>
                                  <a:ext cx="181610" cy="1974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1610" h="197485">
                                      <a:moveTo>
                                        <a:pt x="0" y="197179"/>
                                      </a:moveTo>
                                      <a:lnTo>
                                        <a:pt x="181026" y="197179"/>
                                      </a:lnTo>
                                      <a:lnTo>
                                        <a:pt x="181026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97179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699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95080F" id="Group 5" o:spid="_x0000_s1026" style="position:absolute;margin-left:336.55pt;margin-top:-24.85pt;width:15.3pt;height:16.55pt;z-index:-15902720;mso-wrap-distance-left:0;mso-wrap-distance-right:0" coordsize="194310,210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">
                      <v:shape id="Graphic 6" o:spid="_x0000_s1027" style="position:absolute;width:194310;height:210185;visibility:visible;mso-wrap-style:square;v-text-anchor:top" coordsize="194310,210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" path="m193725,l,,,209880r193725,l193725,xe" stroked="f">
                        <v:path arrowok="t"/>
                      </v:shape>
                      <v:shape id="Graphic 7" o:spid="_x0000_s1028" style="position:absolute;left:6349;top:6350;width:181610;height:197485;visibility:visible;mso-wrap-style:square;v-text-anchor:top" coordsize="181610,197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" path="m,197179r181026,l181026,,,,,197179xe" filled="f" strokeweight=".35275mm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414272" behindDoc="1" locked="0" layoutInCell="1" allowOverlap="1" wp14:anchorId="387A1ADF" wp14:editId="3F659C07">
                      <wp:simplePos x="0" y="0"/>
                      <wp:positionH relativeFrom="column">
                        <wp:posOffset>4686020</wp:posOffset>
                      </wp:positionH>
                      <wp:positionV relativeFrom="paragraph">
                        <wp:posOffset>-323549</wp:posOffset>
                      </wp:positionV>
                      <wp:extent cx="218440" cy="218440"/>
                      <wp:effectExtent l="0" t="0" r="0" b="0"/>
                      <wp:wrapNone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18440" cy="218440"/>
                                <a:chOff x="0" y="0"/>
                                <a:chExt cx="218440" cy="218440"/>
                              </a:xfrm>
                            </wpg:grpSpPr>
                            <wps:wsp>
                              <wps:cNvPr id="9" name="Graphic 9"/>
                              <wps:cNvSpPr/>
                              <wps:spPr>
                                <a:xfrm>
                                  <a:off x="6350" y="6350"/>
                                  <a:ext cx="205740" cy="2057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05740" h="205740">
                                      <a:moveTo>
                                        <a:pt x="0" y="205256"/>
                                      </a:moveTo>
                                      <a:lnTo>
                                        <a:pt x="205244" y="205256"/>
                                      </a:lnTo>
                                      <a:lnTo>
                                        <a:pt x="205244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05256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F8B3516" id="Group 8" o:spid="_x0000_s1026" style="position:absolute;margin-left:369pt;margin-top:-25.5pt;width:17.2pt;height:17.2pt;z-index:-15902208;mso-wrap-distance-left:0;mso-wrap-distance-right:0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">
                      <v:shape id="Graphic 9" o:spid="_x0000_s1027" style="position:absolute;left:6350;top:6350;width:205740;height:205740;visibility:visible;mso-wrap-style:square;v-text-anchor:top" coordsize="205740,205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" path="m,205256r205244,l205244,,,,,205256xe" filled="f" strokeweight="1pt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z w:val="20"/>
              </w:rPr>
              <w:t>I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giv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tes: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</w:tbl>
    <w:p w14:paraId="5282617D" w14:textId="77777777" w:rsidR="00461274" w:rsidRDefault="00461274">
      <w:pPr>
        <w:pStyle w:val="BodyText"/>
        <w:spacing w:before="3"/>
        <w:rPr>
          <w:b/>
          <w:i/>
          <w:sz w:val="11"/>
        </w:rPr>
      </w:pPr>
    </w:p>
    <w:p w14:paraId="6EE2C7E8" w14:textId="15B80F3D" w:rsidR="00461274" w:rsidRDefault="00E6459F">
      <w:pPr>
        <w:pStyle w:val="BodyText"/>
        <w:spacing w:before="94"/>
        <w:ind w:left="299"/>
        <w:rPr>
          <w:spacing w:val="-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413248" behindDoc="1" locked="0" layoutInCell="1" allowOverlap="1" wp14:anchorId="381F892B" wp14:editId="2CDDFB2F">
                <wp:simplePos x="0" y="0"/>
                <wp:positionH relativeFrom="page">
                  <wp:posOffset>4705110</wp:posOffset>
                </wp:positionH>
                <wp:positionV relativeFrom="paragraph">
                  <wp:posOffset>-583344</wp:posOffset>
                </wp:positionV>
                <wp:extent cx="35560" cy="142240"/>
                <wp:effectExtent l="0" t="0" r="0" b="0"/>
                <wp:wrapNone/>
                <wp:docPr id="10" name="Text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60" cy="1422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8FF5F7B" w14:textId="77777777" w:rsidR="00461274" w:rsidRDefault="00E6459F">
                            <w:pPr>
                              <w:pStyle w:val="BodyText"/>
                              <w:spacing w:line="224" w:lineRule="exact"/>
                            </w:pPr>
                            <w:r>
                              <w:rPr>
                                <w:w w:val="35"/>
                              </w:rPr>
                              <w:t>O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1F892B"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26" type="#_x0000_t202" style="position:absolute;left:0;text-align:left;margin-left:370.5pt;margin-top:-45.95pt;width:2.8pt;height:11.2pt;z-index:-15903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" filled="f" stroked="f">
                <v:path arrowok="t"/>
                <v:textbox inset="0,0,0,0">
                  <w:txbxContent>
                    <w:p w14:paraId="48FF5F7B" w14:textId="77777777" w:rsidR="00461274" w:rsidRDefault="00E6459F">
                      <w:pPr>
                        <w:pStyle w:val="BodyText"/>
                        <w:spacing w:line="224" w:lineRule="exact"/>
                      </w:pPr>
                      <w:r>
                        <w:rPr>
                          <w:w w:val="35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</w:rPr>
        <w:t>NOTE:</w:t>
      </w:r>
      <w:r>
        <w:rPr>
          <w:b/>
          <w:spacing w:val="13"/>
        </w:rPr>
        <w:t xml:space="preserve"> </w:t>
      </w:r>
      <w:r>
        <w:t>If</w:t>
      </w:r>
      <w:r>
        <w:rPr>
          <w:spacing w:val="-14"/>
        </w:rPr>
        <w:t xml:space="preserve"> </w:t>
      </w:r>
      <w:r>
        <w:t>course</w:t>
      </w:r>
      <w:r>
        <w:rPr>
          <w:spacing w:val="-14"/>
        </w:rPr>
        <w:t xml:space="preserve"> </w:t>
      </w:r>
      <w:r>
        <w:t>has</w:t>
      </w:r>
      <w:r>
        <w:rPr>
          <w:spacing w:val="-14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than</w:t>
      </w:r>
      <w:r>
        <w:rPr>
          <w:spacing w:val="-14"/>
        </w:rPr>
        <w:t xml:space="preserve"> </w:t>
      </w:r>
      <w:r>
        <w:t>one</w:t>
      </w:r>
      <w:r>
        <w:rPr>
          <w:spacing w:val="-14"/>
        </w:rPr>
        <w:t xml:space="preserve"> </w:t>
      </w:r>
      <w:r>
        <w:t>instructor,</w:t>
      </w:r>
      <w:r>
        <w:rPr>
          <w:spacing w:val="-14"/>
        </w:rPr>
        <w:t xml:space="preserve"> </w:t>
      </w:r>
      <w:r>
        <w:t>please</w:t>
      </w:r>
      <w:r>
        <w:rPr>
          <w:spacing w:val="-13"/>
        </w:rPr>
        <w:t xml:space="preserve"> </w:t>
      </w:r>
      <w:r>
        <w:t>copy</w:t>
      </w:r>
      <w:r>
        <w:rPr>
          <w:spacing w:val="-14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form,</w:t>
      </w:r>
      <w:r>
        <w:rPr>
          <w:spacing w:val="-14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eparate</w:t>
      </w:r>
      <w:r>
        <w:rPr>
          <w:spacing w:val="-14"/>
        </w:rPr>
        <w:t xml:space="preserve"> </w:t>
      </w:r>
      <w:r>
        <w:t>form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necessary</w:t>
      </w:r>
      <w:r>
        <w:rPr>
          <w:spacing w:val="-14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rPr>
          <w:u w:val="single"/>
        </w:rPr>
        <w:t>each</w:t>
      </w:r>
      <w:r>
        <w:rPr>
          <w:spacing w:val="-12"/>
        </w:rPr>
        <w:t xml:space="preserve"> </w:t>
      </w:r>
      <w:r>
        <w:rPr>
          <w:spacing w:val="-2"/>
        </w:rPr>
        <w:t>instructor.</w:t>
      </w:r>
    </w:p>
    <w:p w14:paraId="6122F40A" w14:textId="77777777" w:rsidR="00953444" w:rsidRDefault="00953444">
      <w:pPr>
        <w:pStyle w:val="BodyText"/>
        <w:spacing w:before="94"/>
        <w:ind w:left="299"/>
      </w:pPr>
    </w:p>
    <w:p w14:paraId="4C72DECE" w14:textId="1F734003" w:rsidR="00953444" w:rsidRDefault="00953444" w:rsidP="00953444"/>
    <w:tbl>
      <w:tblPr>
        <w:tblW w:w="0" w:type="auto"/>
        <w:tblInd w:w="14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6"/>
        <w:gridCol w:w="2868"/>
        <w:gridCol w:w="2868"/>
        <w:gridCol w:w="2294"/>
      </w:tblGrid>
      <w:tr w:rsidR="00953444" w:rsidRPr="008A3C84" w14:paraId="6EAE0D2A" w14:textId="77777777" w:rsidTr="00286645">
        <w:trPr>
          <w:trHeight w:val="374"/>
        </w:trPr>
        <w:tc>
          <w:tcPr>
            <w:tcW w:w="11076" w:type="dxa"/>
            <w:gridSpan w:val="4"/>
            <w:tcBorders>
              <w:bottom w:val="single" w:sz="6" w:space="0" w:color="000000"/>
            </w:tcBorders>
          </w:tcPr>
          <w:p w14:paraId="6DDA66FE" w14:textId="77C9BF38" w:rsidR="00953444" w:rsidRPr="008A3C84" w:rsidRDefault="00360294" w:rsidP="00953444">
            <w:pPr>
              <w:pStyle w:val="TableParagraph"/>
              <w:spacing w:before="90"/>
              <w:ind w:left="104"/>
              <w:rPr>
                <w:b/>
                <w:sz w:val="20"/>
                <w:szCs w:val="20"/>
              </w:rPr>
            </w:pPr>
            <w:r>
              <w:rPr>
                <w:b/>
                <w:spacing w:val="-2"/>
                <w:sz w:val="20"/>
                <w:szCs w:val="20"/>
              </w:rPr>
              <w:t>8</w:t>
            </w:r>
            <w:r w:rsidR="00953444" w:rsidRPr="008A3C84">
              <w:rPr>
                <w:b/>
                <w:spacing w:val="-2"/>
                <w:sz w:val="20"/>
                <w:szCs w:val="20"/>
              </w:rPr>
              <w:t>.</w:t>
            </w:r>
            <w:r w:rsidR="00953444" w:rsidRPr="008A3C84">
              <w:rPr>
                <w:b/>
                <w:spacing w:val="-8"/>
                <w:sz w:val="20"/>
                <w:szCs w:val="20"/>
              </w:rPr>
              <w:t xml:space="preserve"> </w:t>
            </w:r>
            <w:r w:rsidR="00953444" w:rsidRPr="008A3C84">
              <w:rPr>
                <w:b/>
                <w:spacing w:val="-2"/>
                <w:sz w:val="20"/>
                <w:szCs w:val="20"/>
              </w:rPr>
              <w:t>Please circle the following items that best describe your webinar</w:t>
            </w:r>
            <w:r w:rsidR="0040726D">
              <w:rPr>
                <w:b/>
                <w:spacing w:val="-2"/>
                <w:sz w:val="20"/>
                <w:szCs w:val="20"/>
              </w:rPr>
              <w:t xml:space="preserve"> </w:t>
            </w:r>
            <w:r w:rsidR="0040726D" w:rsidRPr="00770300">
              <w:rPr>
                <w:b/>
                <w:color w:val="EE0000"/>
                <w:spacing w:val="-2"/>
                <w:sz w:val="20"/>
                <w:szCs w:val="20"/>
              </w:rPr>
              <w:t xml:space="preserve">(Max of </w:t>
            </w:r>
            <w:r w:rsidR="00770300" w:rsidRPr="00770300">
              <w:rPr>
                <w:b/>
                <w:color w:val="EE0000"/>
                <w:spacing w:val="-2"/>
                <w:sz w:val="20"/>
                <w:szCs w:val="20"/>
              </w:rPr>
              <w:t>3</w:t>
            </w:r>
            <w:r w:rsidR="0040726D" w:rsidRPr="00770300">
              <w:rPr>
                <w:b/>
                <w:color w:val="EE0000"/>
                <w:spacing w:val="-2"/>
                <w:sz w:val="20"/>
                <w:szCs w:val="20"/>
              </w:rPr>
              <w:t>)</w:t>
            </w:r>
          </w:p>
        </w:tc>
      </w:tr>
      <w:tr w:rsidR="00953444" w:rsidRPr="008A3C84" w14:paraId="12E1B4C5" w14:textId="77777777" w:rsidTr="0001115C">
        <w:trPr>
          <w:trHeight w:val="373"/>
        </w:trPr>
        <w:tc>
          <w:tcPr>
            <w:tcW w:w="11076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7A2259F3" w14:textId="07E46F8B" w:rsidR="00953444" w:rsidRPr="008A3C84" w:rsidRDefault="00953444" w:rsidP="00953444">
            <w:pPr>
              <w:pStyle w:val="TableParagraph"/>
              <w:spacing w:before="88"/>
              <w:rPr>
                <w:b/>
                <w:sz w:val="20"/>
                <w:szCs w:val="20"/>
              </w:rPr>
            </w:pPr>
            <w:r w:rsidRPr="008A3C84">
              <w:rPr>
                <w:b/>
                <w:sz w:val="20"/>
                <w:szCs w:val="20"/>
              </w:rPr>
              <w:t>Setting</w:t>
            </w:r>
          </w:p>
        </w:tc>
      </w:tr>
      <w:tr w:rsidR="00953444" w:rsidRPr="008A3C84" w14:paraId="6D02E1E7" w14:textId="77777777" w:rsidTr="00286645">
        <w:trPr>
          <w:trHeight w:val="375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E095D9" w14:textId="3CF050DC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Acute Care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E18D14" w14:textId="0E2E8660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Critical Care/ICU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EE4428" w14:textId="45C4A44B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Med Surg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FB9912A" w14:textId="72661D40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Surgical/ OR/</w:t>
            </w:r>
            <w:proofErr w:type="spellStart"/>
            <w:r w:rsidRPr="008A3C84">
              <w:rPr>
                <w:sz w:val="20"/>
                <w:szCs w:val="20"/>
              </w:rPr>
              <w:t>Periop</w:t>
            </w:r>
            <w:proofErr w:type="spellEnd"/>
          </w:p>
        </w:tc>
      </w:tr>
      <w:tr w:rsidR="00953444" w:rsidRPr="008A3C84" w14:paraId="30D6479D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A15F78" w14:textId="6254E11C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Diagnostic Imaging/ Radiology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D83E82" w14:textId="1E99DDBB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Transport/Discharge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E2D8BE" w14:textId="74F87814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Long Term Care/ Skilled Nursing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EA1D0DB" w14:textId="1FF38A9C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Outpatient Rehab/ Rehab facilities</w:t>
            </w:r>
          </w:p>
        </w:tc>
      </w:tr>
      <w:tr w:rsidR="00953444" w:rsidRPr="008A3C84" w14:paraId="45C07456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8614A6" w14:textId="4A6AEF89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Home Health/ Informal Caregivers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D2EA23" w14:textId="4D618337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Ambulatory Care/ Outpatient Care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6D25A4" w14:textId="2940AD05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Mental Health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949F81F" w14:textId="763AB72C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EMS</w:t>
            </w:r>
          </w:p>
        </w:tc>
      </w:tr>
      <w:tr w:rsidR="00953444" w:rsidRPr="008A3C84" w14:paraId="776423EE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3BCE21" w14:textId="101AA4B2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Morgue/ Decedent Handling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5F7506" w14:textId="0DA1D4BD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Education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192106" w14:textId="715F7B75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Primary Care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C14DCB6" w14:textId="4C916448" w:rsidR="00953444" w:rsidRPr="008A3C84" w:rsidRDefault="0040726D" w:rsidP="0028664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</w:tr>
      <w:tr w:rsidR="00953444" w:rsidRPr="008A3C84" w14:paraId="3D0F7C32" w14:textId="77777777" w:rsidTr="00761583">
        <w:trPr>
          <w:trHeight w:val="373"/>
        </w:trPr>
        <w:tc>
          <w:tcPr>
            <w:tcW w:w="11076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0591950B" w14:textId="08492594" w:rsidR="00953444" w:rsidRPr="008A3C84" w:rsidRDefault="00770F9B" w:rsidP="00770F9B">
            <w:pPr>
              <w:pStyle w:val="TableParagraph"/>
              <w:rPr>
                <w:b/>
                <w:sz w:val="20"/>
                <w:szCs w:val="20"/>
              </w:rPr>
            </w:pPr>
            <w:r w:rsidRPr="008A3C84">
              <w:rPr>
                <w:b/>
                <w:sz w:val="20"/>
                <w:szCs w:val="20"/>
              </w:rPr>
              <w:t>Patient</w:t>
            </w:r>
            <w:r w:rsidR="00953444" w:rsidRPr="008A3C84">
              <w:rPr>
                <w:b/>
                <w:sz w:val="20"/>
                <w:szCs w:val="20"/>
              </w:rPr>
              <w:t xml:space="preserve"> Populations</w:t>
            </w:r>
          </w:p>
        </w:tc>
      </w:tr>
      <w:tr w:rsidR="00953444" w:rsidRPr="008A3C84" w14:paraId="3E6B17AE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CC36D7" w14:textId="0E47987A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Bariatrics/ Patients of Size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6096EA" w14:textId="2CA0CED7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Geriatrics/ Aging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8A93C7" w14:textId="4C88BB80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Neurologic/ Stroke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9543466" w14:textId="5CD4088C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Pediatrics</w:t>
            </w:r>
          </w:p>
        </w:tc>
      </w:tr>
      <w:tr w:rsidR="00953444" w:rsidRPr="008A3C84" w14:paraId="6DA20E20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7833E5" w14:textId="2AF08A96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Veteran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6BAF2E" w14:textId="19B19460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Adult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2C737D" w14:textId="3AA0820B" w:rsidR="00953444" w:rsidRPr="008A3C84" w:rsidRDefault="0095344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Behavioral Health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9578550" w14:textId="11898EB5" w:rsidR="00953444" w:rsidRPr="008A3C84" w:rsidRDefault="0040726D" w:rsidP="0028664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</w:tr>
      <w:tr w:rsidR="00770F9B" w:rsidRPr="008A3C84" w14:paraId="633FAC7D" w14:textId="77777777" w:rsidTr="00B62D22">
        <w:trPr>
          <w:trHeight w:val="373"/>
        </w:trPr>
        <w:tc>
          <w:tcPr>
            <w:tcW w:w="11076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6C932001" w14:textId="6F3EEA12" w:rsidR="00770F9B" w:rsidRPr="008A3C84" w:rsidRDefault="00770F9B" w:rsidP="00770F9B">
            <w:pPr>
              <w:rPr>
                <w:rFonts w:eastAsiaTheme="minorHAnsi"/>
                <w:b/>
                <w:bCs/>
                <w:sz w:val="20"/>
                <w:szCs w:val="20"/>
              </w:rPr>
            </w:pPr>
            <w:r w:rsidRPr="008A3C84">
              <w:rPr>
                <w:b/>
                <w:bCs/>
                <w:sz w:val="20"/>
                <w:szCs w:val="20"/>
              </w:rPr>
              <w:t>Organizational Initiatives and Programs</w:t>
            </w:r>
          </w:p>
        </w:tc>
      </w:tr>
      <w:tr w:rsidR="00953444" w:rsidRPr="008A3C84" w14:paraId="7868090A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C9276E" w14:textId="3D3269BA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SPHM Program Development/ Initiation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A6FA4" w14:textId="05EA350D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SPHM Program Management/ Sustainment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99C7C4" w14:textId="63648985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Program ROI/ Cost Avoidance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3914DF3" w14:textId="7FEB135E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Mobilization/ Early Mobility</w:t>
            </w:r>
          </w:p>
        </w:tc>
      </w:tr>
      <w:tr w:rsidR="00953444" w:rsidRPr="008A3C84" w14:paraId="52DE2CBF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2FBEF3" w14:textId="2EFB8D43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SPHM Education/ Training/ Curriculum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BD43AD" w14:textId="1F4092C7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Certification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D9FDB2" w14:textId="2BF37AEC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Patient Falls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4E651D5" w14:textId="6B033379" w:rsidR="00953444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Safety Culture/ Worker Protection</w:t>
            </w:r>
          </w:p>
        </w:tc>
      </w:tr>
      <w:tr w:rsidR="00770F9B" w:rsidRPr="008A3C84" w14:paraId="073308E6" w14:textId="77777777" w:rsidTr="00286645">
        <w:trPr>
          <w:trHeight w:val="373"/>
        </w:trPr>
        <w:tc>
          <w:tcPr>
            <w:tcW w:w="304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2E4419" w14:textId="3850BD3A" w:rsidR="00770F9B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Pandemic Response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F75D68" w14:textId="359746B3" w:rsidR="00770F9B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Patient Mobility Assessment</w:t>
            </w:r>
          </w:p>
        </w:tc>
        <w:tc>
          <w:tcPr>
            <w:tcW w:w="2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C72EF4" w14:textId="10438E65" w:rsidR="00770F9B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Equipment Selection/Evaluation</w:t>
            </w:r>
          </w:p>
        </w:tc>
        <w:tc>
          <w:tcPr>
            <w:tcW w:w="2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C612E1F" w14:textId="7FCF9CD5" w:rsidR="00770F9B" w:rsidRPr="008A3C84" w:rsidRDefault="008A3C84" w:rsidP="00286645">
            <w:pPr>
              <w:pStyle w:val="TableParagraph"/>
              <w:rPr>
                <w:sz w:val="20"/>
                <w:szCs w:val="20"/>
              </w:rPr>
            </w:pPr>
            <w:r w:rsidRPr="008A3C84">
              <w:rPr>
                <w:sz w:val="20"/>
                <w:szCs w:val="20"/>
              </w:rPr>
              <w:t>Injury Risk Assessment</w:t>
            </w:r>
          </w:p>
        </w:tc>
      </w:tr>
    </w:tbl>
    <w:p w14:paraId="512D4F22" w14:textId="030E08C3" w:rsidR="00953444" w:rsidRPr="008A3C84" w:rsidRDefault="00953444" w:rsidP="00953444">
      <w:pPr>
        <w:rPr>
          <w:sz w:val="20"/>
          <w:szCs w:val="20"/>
        </w:rPr>
      </w:pPr>
    </w:p>
    <w:sectPr w:rsidR="00953444" w:rsidRPr="008A3C84">
      <w:pgSz w:w="12240" w:h="15840"/>
      <w:pgMar w:top="1880" w:right="520" w:bottom="900" w:left="420" w:header="399" w:footer="7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C922C" w14:textId="77777777" w:rsidR="00C76737" w:rsidRDefault="00C76737">
      <w:r>
        <w:separator/>
      </w:r>
    </w:p>
  </w:endnote>
  <w:endnote w:type="continuationSeparator" w:id="0">
    <w:p w14:paraId="414C0DAE" w14:textId="77777777" w:rsidR="00C76737" w:rsidRDefault="00C767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CAA22" w14:textId="77777777" w:rsidR="00461274" w:rsidRDefault="00E6459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87414272" behindDoc="1" locked="0" layoutInCell="1" allowOverlap="1" wp14:anchorId="723D93FA" wp14:editId="3F62E55E">
              <wp:simplePos x="0" y="0"/>
              <wp:positionH relativeFrom="page">
                <wp:posOffset>444500</wp:posOffset>
              </wp:positionH>
              <wp:positionV relativeFrom="page">
                <wp:posOffset>9473893</wp:posOffset>
              </wp:positionV>
              <wp:extent cx="904875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487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98FF651" w14:textId="77777777" w:rsidR="00461274" w:rsidRDefault="00E6459F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EP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pp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rev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1/19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3D93FA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8" type="#_x0000_t202" style="position:absolute;margin-left:35pt;margin-top:746pt;width:71.25pt;height:10.95pt;z-index:-15902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" filled="f" stroked="f">
              <v:path arrowok="t"/>
              <v:textbox inset="0,0,0,0">
                <w:txbxContent>
                  <w:p w14:paraId="498FF651" w14:textId="77777777" w:rsidR="00461274" w:rsidRDefault="00E6459F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EP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pp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rev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pacing w:val="-2"/>
                        <w:sz w:val="16"/>
                      </w:rPr>
                      <w:t>1/19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414784" behindDoc="1" locked="0" layoutInCell="1" allowOverlap="1" wp14:anchorId="50061140" wp14:editId="13D0B6BE">
              <wp:simplePos x="0" y="0"/>
              <wp:positionH relativeFrom="page">
                <wp:posOffset>3414545</wp:posOffset>
              </wp:positionH>
              <wp:positionV relativeFrom="page">
                <wp:posOffset>9473893</wp:posOffset>
              </wp:positionV>
              <wp:extent cx="54546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546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D3C92ED" w14:textId="60DA3CA9" w:rsidR="00461274" w:rsidRDefault="00E6459F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age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sz w:val="16"/>
                            </w:rPr>
                            <w:fldChar w:fldCharType="separate"/>
                          </w:r>
                          <w:r w:rsidR="0071281B">
                            <w:rPr>
                              <w:noProof/>
                              <w:sz w:val="16"/>
                            </w:rPr>
                            <w:t>6</w:t>
                          </w:r>
                          <w:r>
                            <w:rPr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of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061140" id="Textbox 4" o:spid="_x0000_s1029" type="#_x0000_t202" style="position:absolute;margin-left:268.85pt;margin-top:746pt;width:42.95pt;height:10.95pt;z-index:-15901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" filled="f" stroked="f">
              <v:path arrowok="t"/>
              <v:textbox inset="0,0,0,0">
                <w:txbxContent>
                  <w:p w14:paraId="3D3C92ED" w14:textId="60DA3CA9" w:rsidR="00461274" w:rsidRDefault="00E6459F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age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rPr>
                        <w:sz w:val="16"/>
                      </w:rPr>
                      <w:fldChar w:fldCharType="separate"/>
                    </w:r>
                    <w:r w:rsidR="0071281B">
                      <w:rPr>
                        <w:noProof/>
                        <w:sz w:val="16"/>
                      </w:rPr>
                      <w:t>6</w:t>
                    </w:r>
                    <w:r>
                      <w:rPr>
                        <w:sz w:val="16"/>
                      </w:rPr>
                      <w:fldChar w:fldCharType="end"/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of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pacing w:val="-10"/>
                        <w:sz w:val="16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BACC06" w14:textId="77777777" w:rsidR="00C76737" w:rsidRDefault="00C76737">
      <w:r>
        <w:separator/>
      </w:r>
    </w:p>
  </w:footnote>
  <w:footnote w:type="continuationSeparator" w:id="0">
    <w:p w14:paraId="4110E13E" w14:textId="77777777" w:rsidR="00C76737" w:rsidRDefault="00C767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D9759" w14:textId="113AE292" w:rsidR="00461274" w:rsidRDefault="00F878C6">
    <w:pPr>
      <w:pStyle w:val="BodyText"/>
      <w:spacing w:line="14" w:lineRule="auto"/>
    </w:pPr>
    <w:r>
      <w:rPr>
        <w:noProof/>
      </w:rPr>
      <w:drawing>
        <wp:anchor distT="0" distB="0" distL="114300" distR="114300" simplePos="0" relativeHeight="487415808" behindDoc="0" locked="0" layoutInCell="1" allowOverlap="1" wp14:anchorId="1B12C36C" wp14:editId="4A89A8F4">
          <wp:simplePos x="0" y="0"/>
          <wp:positionH relativeFrom="column">
            <wp:posOffset>316067</wp:posOffset>
          </wp:positionH>
          <wp:positionV relativeFrom="paragraph">
            <wp:posOffset>98425</wp:posOffset>
          </wp:positionV>
          <wp:extent cx="3038475" cy="753542"/>
          <wp:effectExtent l="0" t="0" r="0" b="8890"/>
          <wp:wrapNone/>
          <wp:docPr id="746572222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6572222" name="Picture 1" descr="A black background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38475" cy="7535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487413760" behindDoc="1" locked="0" layoutInCell="1" allowOverlap="1" wp14:anchorId="10520D9D" wp14:editId="6AF38E2C">
              <wp:simplePos x="0" y="0"/>
              <wp:positionH relativeFrom="page">
                <wp:posOffset>3619500</wp:posOffset>
              </wp:positionH>
              <wp:positionV relativeFrom="page">
                <wp:posOffset>95250</wp:posOffset>
              </wp:positionV>
              <wp:extent cx="3771900" cy="100965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71900" cy="10096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FA53084" w14:textId="5EE3C5D6" w:rsidR="00461274" w:rsidRPr="00F878C6" w:rsidRDefault="00F878C6" w:rsidP="00F878C6">
                          <w:pPr>
                            <w:spacing w:before="63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  <w:color w:val="0070C0"/>
                              <w:sz w:val="24"/>
                              <w:szCs w:val="24"/>
                            </w:rPr>
                          </w:pPr>
                          <w:r w:rsidRPr="00F878C6">
                            <w:rPr>
                              <w:rFonts w:asciiTheme="minorHAnsi" w:hAnsiTheme="minorHAnsi" w:cstheme="minorHAnsi"/>
                              <w:b/>
                              <w:bCs/>
                              <w:color w:val="0070C0"/>
                              <w:sz w:val="24"/>
                              <w:szCs w:val="24"/>
                            </w:rPr>
                            <w:t>ASPHP</w:t>
                          </w:r>
                        </w:p>
                        <w:p w14:paraId="4FA8FDFC" w14:textId="168DB916" w:rsidR="00F878C6" w:rsidRDefault="00360294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 xml:space="preserve">10431 Perry Highway, Suite </w:t>
                          </w:r>
                          <w:r w:rsidR="006C615E"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>310C</w:t>
                          </w:r>
                        </w:p>
                        <w:p w14:paraId="704AF540" w14:textId="1395FA3E" w:rsidR="00360294" w:rsidRDefault="00360294" w:rsidP="00360294">
                          <w:pPr>
                            <w:spacing w:before="9"/>
                            <w:ind w:left="27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ab/>
                            <w:t xml:space="preserve">        Wexford, PA 15090</w:t>
                          </w:r>
                        </w:p>
                        <w:p w14:paraId="17B6EA0C" w14:textId="32CF24F3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hyperlink r:id="rId2" w:history="1">
                            <w:r w:rsidRPr="001F056E">
                              <w:rPr>
                                <w:rStyle w:val="Hyperlink"/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www.asphp.org</w:t>
                            </w:r>
                          </w:hyperlink>
                        </w:p>
                        <w:p w14:paraId="0397A06C" w14:textId="65801A07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hyperlink r:id="rId3" w:history="1">
                            <w:r w:rsidRPr="001F056E">
                              <w:rPr>
                                <w:rStyle w:val="Hyperlink"/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nfo@asphp.org</w:t>
                            </w:r>
                          </w:hyperlink>
                        </w:p>
                        <w:p w14:paraId="3F1C8ED7" w14:textId="77777777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</w:p>
                        <w:p w14:paraId="612DFF7C" w14:textId="77777777" w:rsid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</w:p>
                        <w:p w14:paraId="5EB42C9A" w14:textId="01646587" w:rsidR="00F878C6" w:rsidRPr="00F878C6" w:rsidRDefault="00F878C6" w:rsidP="00F878C6">
                          <w:pPr>
                            <w:spacing w:before="9"/>
                            <w:ind w:left="27"/>
                            <w:jc w:val="right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520D9D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285pt;margin-top:7.5pt;width:297pt;height:79.5pt;z-index:-15902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" filled="f" stroked="f">
              <v:textbox inset="0,0,0,0">
                <w:txbxContent>
                  <w:p w14:paraId="3FA53084" w14:textId="5EE3C5D6" w:rsidR="00461274" w:rsidRPr="00F878C6" w:rsidRDefault="00F878C6" w:rsidP="00F878C6">
                    <w:pPr>
                      <w:spacing w:before="63"/>
                      <w:ind w:left="27"/>
                      <w:jc w:val="right"/>
                      <w:rPr>
                        <w:rFonts w:asciiTheme="minorHAnsi" w:hAnsiTheme="minorHAnsi" w:cstheme="minorHAnsi"/>
                        <w:b/>
                        <w:bCs/>
                        <w:color w:val="0070C0"/>
                        <w:sz w:val="24"/>
                        <w:szCs w:val="24"/>
                      </w:rPr>
                    </w:pPr>
                    <w:r w:rsidRPr="00F878C6">
                      <w:rPr>
                        <w:rFonts w:asciiTheme="minorHAnsi" w:hAnsiTheme="minorHAnsi" w:cstheme="minorHAnsi"/>
                        <w:b/>
                        <w:bCs/>
                        <w:color w:val="0070C0"/>
                        <w:sz w:val="24"/>
                        <w:szCs w:val="24"/>
                      </w:rPr>
                      <w:t>ASPHP</w:t>
                    </w:r>
                  </w:p>
                  <w:p w14:paraId="4FA8FDFC" w14:textId="168DB916" w:rsidR="00F878C6" w:rsidRDefault="00360294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 xml:space="preserve">10431 Perry Highway, Suite </w:t>
                    </w:r>
                    <w:r w:rsidR="006C615E"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>310C</w:t>
                    </w:r>
                  </w:p>
                  <w:p w14:paraId="704AF540" w14:textId="1395FA3E" w:rsidR="00360294" w:rsidRDefault="00360294" w:rsidP="00360294">
                    <w:pPr>
                      <w:spacing w:before="9"/>
                      <w:ind w:left="27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ab/>
                    </w: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ab/>
                    </w: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ab/>
                    </w: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ab/>
                    </w: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ab/>
                      <w:t xml:space="preserve">        Wexford, PA 15090</w:t>
                    </w:r>
                  </w:p>
                  <w:p w14:paraId="17B6EA0C" w14:textId="32CF24F3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hyperlink r:id="rId4" w:history="1">
                      <w:r w:rsidRPr="001F056E">
                        <w:rPr>
                          <w:rStyle w:val="Hyperlink"/>
                          <w:rFonts w:asciiTheme="minorHAnsi" w:hAnsiTheme="minorHAnsi" w:cstheme="minorHAnsi"/>
                          <w:sz w:val="24"/>
                          <w:szCs w:val="24"/>
                        </w:rPr>
                        <w:t>www.asphp.org</w:t>
                      </w:r>
                    </w:hyperlink>
                  </w:p>
                  <w:p w14:paraId="0397A06C" w14:textId="65801A07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hyperlink r:id="rId5" w:history="1">
                      <w:r w:rsidRPr="001F056E">
                        <w:rPr>
                          <w:rStyle w:val="Hyperlink"/>
                          <w:rFonts w:asciiTheme="minorHAnsi" w:hAnsiTheme="minorHAnsi" w:cstheme="minorHAnsi"/>
                          <w:sz w:val="24"/>
                          <w:szCs w:val="24"/>
                        </w:rPr>
                        <w:t>Info@asphp.org</w:t>
                      </w:r>
                    </w:hyperlink>
                  </w:p>
                  <w:p w14:paraId="3F1C8ED7" w14:textId="77777777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</w:p>
                  <w:p w14:paraId="612DFF7C" w14:textId="77777777" w:rsid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</w:p>
                  <w:p w14:paraId="5EB42C9A" w14:textId="01646587" w:rsidR="00F878C6" w:rsidRPr="00F878C6" w:rsidRDefault="00F878C6" w:rsidP="00F878C6">
                    <w:pPr>
                      <w:spacing w:before="9"/>
                      <w:ind w:left="27"/>
                      <w:jc w:val="right"/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NDc3NTYyNzezsDBW0lEKTi0uzszPAykwrgUAYtqbTCwAAAA="/>
  </w:docVars>
  <w:rsids>
    <w:rsidRoot w:val="00461274"/>
    <w:rsid w:val="002A5916"/>
    <w:rsid w:val="002B700B"/>
    <w:rsid w:val="00360294"/>
    <w:rsid w:val="0040726D"/>
    <w:rsid w:val="00461274"/>
    <w:rsid w:val="006C615E"/>
    <w:rsid w:val="006D5B98"/>
    <w:rsid w:val="006E085F"/>
    <w:rsid w:val="0071281B"/>
    <w:rsid w:val="00770300"/>
    <w:rsid w:val="00770F9B"/>
    <w:rsid w:val="008A3C84"/>
    <w:rsid w:val="008D04BF"/>
    <w:rsid w:val="00907F97"/>
    <w:rsid w:val="00953444"/>
    <w:rsid w:val="00B91025"/>
    <w:rsid w:val="00C62E3B"/>
    <w:rsid w:val="00C76737"/>
    <w:rsid w:val="00E6459F"/>
    <w:rsid w:val="00F8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D84015"/>
  <w15:docId w15:val="{F0934009-AB09-40D4-B9DF-0D897A4BC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2" w:line="276" w:lineRule="exact"/>
      <w:ind w:left="3311" w:right="3213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99"/>
      <w:outlineLvl w:val="1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878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78C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878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C6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F878C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7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4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asphp.org/wp-content/uploads/2019/07/ASPHP-speaker-agreement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asphp.org" TargetMode="External"/><Relationship Id="rId2" Type="http://schemas.openxmlformats.org/officeDocument/2006/relationships/hyperlink" Target="http://www.asphp.org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Info@asphp.org" TargetMode="External"/><Relationship Id="rId4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37549444F6F4BBDF9F14D5937AE8C" ma:contentTypeVersion="18" ma:contentTypeDescription="Create a new document." ma:contentTypeScope="" ma:versionID="00771b4b70fcc2a5a573b82c0a5e6c4d">
  <xsd:schema xmlns:xsd="http://www.w3.org/2001/XMLSchema" xmlns:xs="http://www.w3.org/2001/XMLSchema" xmlns:p="http://schemas.microsoft.com/office/2006/metadata/properties" xmlns:ns3="8e049f00-6741-4302-820f-eb8a7322d0c9" xmlns:ns4="77ea3604-2066-46ef-aa13-2c1c9f9014fb" targetNamespace="http://schemas.microsoft.com/office/2006/metadata/properties" ma:root="true" ma:fieldsID="8f951622ea8a0cff34109eed4637314e" ns3:_="" ns4:_="">
    <xsd:import namespace="8e049f00-6741-4302-820f-eb8a7322d0c9"/>
    <xsd:import namespace="77ea3604-2066-46ef-aa13-2c1c9f9014f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49f00-6741-4302-820f-eb8a7322d0c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a3604-2066-46ef-aa13-2c1c9f9014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7ea3604-2066-46ef-aa13-2c1c9f9014f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E01B55-C7D0-454C-A8B1-D77605C56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049f00-6741-4302-820f-eb8a7322d0c9"/>
    <ds:schemaRef ds:uri="77ea3604-2066-46ef-aa13-2c1c9f9014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BF432D-C500-4042-A69C-B3FDF66F34DD}">
  <ds:schemaRefs>
    <ds:schemaRef ds:uri="http://schemas.microsoft.com/office/2006/metadata/properties"/>
    <ds:schemaRef ds:uri="http://schemas.microsoft.com/office/infopath/2007/PartnerControls"/>
    <ds:schemaRef ds:uri="77ea3604-2066-46ef-aa13-2c1c9f9014fb"/>
  </ds:schemaRefs>
</ds:datastoreItem>
</file>

<file path=customXml/itemProps3.xml><?xml version="1.0" encoding="utf-8"?>
<ds:datastoreItem xmlns:ds="http://schemas.openxmlformats.org/officeDocument/2006/customXml" ds:itemID="{BFBEFA2E-3FFF-4EF6-8888-B2A63ACE58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ilton, Jay</dc:creator>
  <cp:lastModifiedBy>Annie Wiest</cp:lastModifiedBy>
  <cp:revision>3</cp:revision>
  <dcterms:created xsi:type="dcterms:W3CDTF">2026-06-10T14:36:00Z</dcterms:created>
  <dcterms:modified xsi:type="dcterms:W3CDTF">2026-06-1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1T00:00:00Z</vt:filetime>
  </property>
  <property fmtid="{D5CDD505-2E9C-101B-9397-08002B2CF9AE}" pid="3" name="Creator">
    <vt:lpwstr>PDFium</vt:lpwstr>
  </property>
  <property fmtid="{D5CDD505-2E9C-101B-9397-08002B2CF9AE}" pid="4" name="LastSaved">
    <vt:filetime>2023-09-29T00:00:00Z</vt:filetime>
  </property>
  <property fmtid="{D5CDD505-2E9C-101B-9397-08002B2CF9AE}" pid="5" name="Producer">
    <vt:lpwstr>PDFium</vt:lpwstr>
  </property>
  <property fmtid="{D5CDD505-2E9C-101B-9397-08002B2CF9AE}" pid="6" name="ContentTypeId">
    <vt:lpwstr>0x0101001E137549444F6F4BBDF9F14D5937AE8C</vt:lpwstr>
  </property>
  <property fmtid="{D5CDD505-2E9C-101B-9397-08002B2CF9AE}" pid="7" name="TitusGUID">
    <vt:lpwstr>ed61ee3c-1ba5-4f36-8427-269750704dbb</vt:lpwstr>
  </property>
  <property fmtid="{D5CDD505-2E9C-101B-9397-08002B2CF9AE}" pid="8" name="GrammarlyDocumentId">
    <vt:lpwstr>5b29ab9f3fee6527ca8a82f1dc1be998e8af96f94cf0d241a2e438664e2b81ca</vt:lpwstr>
  </property>
  <property fmtid="{D5CDD505-2E9C-101B-9397-08002B2CF9AE}" pid="9" name="Tags">
    <vt:lpwstr>5 years</vt:lpwstr>
  </property>
  <property fmtid="{D5CDD505-2E9C-101B-9397-08002B2CF9AE}" pid="10" name="Retention">
    <vt:lpwstr>5</vt:lpwstr>
  </property>
</Properties>
</file>